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890" w:type="dxa"/>
        <w:tblInd w:w="-81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CellMar>
          <w:top w:w="14" w:type="dxa"/>
          <w:left w:w="72" w:type="dxa"/>
          <w:bottom w:w="14" w:type="dxa"/>
          <w:right w:w="72" w:type="dxa"/>
        </w:tblCellMar>
        <w:tblLook w:val="07E0" w:firstRow="1" w:lastRow="1" w:firstColumn="1" w:lastColumn="1" w:noHBand="1" w:noVBand="1"/>
      </w:tblPr>
      <w:tblGrid>
        <w:gridCol w:w="2250"/>
        <w:gridCol w:w="1260"/>
        <w:gridCol w:w="1530"/>
        <w:gridCol w:w="1440"/>
        <w:gridCol w:w="1620"/>
        <w:gridCol w:w="1350"/>
        <w:gridCol w:w="1440"/>
      </w:tblGrid>
      <w:tr w:rsidR="00CE3823" w:rsidRPr="002D1C55" w14:paraId="2F34E313" w14:textId="77777777" w:rsidTr="00840620">
        <w:trPr>
          <w:trHeight w:val="288"/>
        </w:trPr>
        <w:tc>
          <w:tcPr>
            <w:tcW w:w="10890" w:type="dxa"/>
            <w:gridSpan w:val="7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18384F" w14:textId="77777777" w:rsidR="00CE3823" w:rsidRPr="002D1C55" w:rsidRDefault="00CE3823" w:rsidP="0084062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D1C55"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 xml:space="preserve">Supplementary Table </w:t>
            </w:r>
            <w:r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>1</w:t>
            </w:r>
            <w:r w:rsidRPr="002D1C55"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>. COVID</w:t>
            </w:r>
            <w:r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>-19</w:t>
            </w:r>
            <w:r w:rsidRPr="002D1C55"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 xml:space="preserve"> medications among PWH by severity of COVID</w:t>
            </w:r>
            <w:r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>-19</w:t>
            </w:r>
            <w:r w:rsidRPr="002D1C55">
              <w:rPr>
                <w:rFonts w:ascii="Arial" w:eastAsia="Calibri Light" w:hAnsi="Arial" w:cs="Arial"/>
                <w:b/>
                <w:bCs/>
                <w:sz w:val="20"/>
                <w:szCs w:val="20"/>
              </w:rPr>
              <w:t xml:space="preserve"> disease.</w:t>
            </w:r>
          </w:p>
        </w:tc>
      </w:tr>
      <w:tr w:rsidR="00CE3823" w:rsidRPr="002D1C55" w14:paraId="419390EA" w14:textId="77777777" w:rsidTr="00840620">
        <w:trPr>
          <w:trHeight w:val="20"/>
        </w:trPr>
        <w:tc>
          <w:tcPr>
            <w:tcW w:w="2250" w:type="dxa"/>
            <w:tcBorders>
              <w:top w:val="single" w:sz="12" w:space="0" w:color="auto"/>
              <w:bottom w:val="nil"/>
            </w:tcBorders>
            <w:vAlign w:val="center"/>
          </w:tcPr>
          <w:p w14:paraId="1AF82878" w14:textId="77777777" w:rsidR="00CE3823" w:rsidRPr="002D1C55" w:rsidRDefault="00CE3823" w:rsidP="00840620">
            <w:pPr>
              <w:rPr>
                <w:rFonts w:ascii="Times" w:hAnsi="Times" w:cs="Arial"/>
                <w:b/>
                <w:bCs/>
                <w:sz w:val="20"/>
                <w:szCs w:val="20"/>
              </w:rPr>
            </w:pPr>
          </w:p>
        </w:tc>
        <w:tc>
          <w:tcPr>
            <w:tcW w:w="8640" w:type="dxa"/>
            <w:gridSpan w:val="6"/>
            <w:tcBorders>
              <w:top w:val="single" w:sz="12" w:space="0" w:color="auto"/>
            </w:tcBorders>
            <w:vAlign w:val="center"/>
          </w:tcPr>
          <w:p w14:paraId="3D3551E5" w14:textId="77777777" w:rsidR="00CE3823" w:rsidRPr="002D1C55" w:rsidRDefault="00CE3823" w:rsidP="00840620">
            <w:pPr>
              <w:rPr>
                <w:rFonts w:ascii="Times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 xml:space="preserve"> No./total (%) of patients</w:t>
            </w:r>
          </w:p>
        </w:tc>
      </w:tr>
      <w:tr w:rsidR="00CE3823" w:rsidRPr="002D1C55" w14:paraId="3B1DB764" w14:textId="77777777" w:rsidTr="00840620">
        <w:trPr>
          <w:trHeight w:val="20"/>
        </w:trPr>
        <w:tc>
          <w:tcPr>
            <w:tcW w:w="2250" w:type="dxa"/>
            <w:tcBorders>
              <w:top w:val="nil"/>
              <w:bottom w:val="single" w:sz="12" w:space="0" w:color="auto"/>
            </w:tcBorders>
            <w:vAlign w:val="bottom"/>
          </w:tcPr>
          <w:p w14:paraId="552B28DD" w14:textId="77777777" w:rsidR="00CE3823" w:rsidRPr="002D1C55" w:rsidRDefault="00CE3823" w:rsidP="00840620">
            <w:pPr>
              <w:rPr>
                <w:rFonts w:ascii="Times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hAnsi="Times" w:cs="Arial"/>
                <w:b/>
                <w:bCs/>
                <w:sz w:val="20"/>
                <w:szCs w:val="20"/>
              </w:rPr>
              <w:t>Medication</w:t>
            </w:r>
          </w:p>
        </w:tc>
        <w:tc>
          <w:tcPr>
            <w:tcW w:w="1260" w:type="dxa"/>
            <w:tcBorders>
              <w:bottom w:val="single" w:sz="12" w:space="0" w:color="auto"/>
              <w:right w:val="dashed" w:sz="4" w:space="0" w:color="D0CECE" w:themeColor="background2" w:themeShade="E6"/>
            </w:tcBorders>
            <w:vAlign w:val="bottom"/>
          </w:tcPr>
          <w:p w14:paraId="73CB878A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Total</w:t>
            </w:r>
          </w:p>
          <w:p w14:paraId="621BB07E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(N = 649)</w:t>
            </w:r>
          </w:p>
        </w:tc>
        <w:tc>
          <w:tcPr>
            <w:tcW w:w="1530" w:type="dxa"/>
            <w:tcBorders>
              <w:left w:val="dashed" w:sz="4" w:space="0" w:color="D0CECE" w:themeColor="background2" w:themeShade="E6"/>
              <w:bottom w:val="single" w:sz="12" w:space="0" w:color="auto"/>
            </w:tcBorders>
            <w:vAlign w:val="bottom"/>
          </w:tcPr>
          <w:p w14:paraId="5B4EB940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Never hospitalized</w:t>
            </w:r>
          </w:p>
          <w:p w14:paraId="7625A02B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(n = 543)</w:t>
            </w:r>
          </w:p>
        </w:tc>
        <w:tc>
          <w:tcPr>
            <w:tcW w:w="1440" w:type="dxa"/>
            <w:tcBorders>
              <w:bottom w:val="single" w:sz="12" w:space="0" w:color="auto"/>
              <w:right w:val="nil"/>
            </w:tcBorders>
            <w:vAlign w:val="bottom"/>
          </w:tcPr>
          <w:p w14:paraId="1C7E7C3F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Hospitalized</w:t>
            </w:r>
          </w:p>
          <w:p w14:paraId="3B7142A5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(n = 106)</w:t>
            </w:r>
          </w:p>
        </w:tc>
        <w:tc>
          <w:tcPr>
            <w:tcW w:w="162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31691E8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Admitted to ICU</w:t>
            </w:r>
          </w:p>
          <w:p w14:paraId="13E81C38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(n = 31)</w:t>
            </w:r>
          </w:p>
        </w:tc>
        <w:tc>
          <w:tcPr>
            <w:tcW w:w="1350" w:type="dxa"/>
            <w:tcBorders>
              <w:left w:val="nil"/>
              <w:bottom w:val="single" w:sz="12" w:space="0" w:color="auto"/>
            </w:tcBorders>
            <w:vAlign w:val="bottom"/>
          </w:tcPr>
          <w:p w14:paraId="4A8F46E5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Intubated</w:t>
            </w:r>
          </w:p>
          <w:p w14:paraId="759F92A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(n = 16)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bottom"/>
          </w:tcPr>
          <w:p w14:paraId="05CA4493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b/>
                <w:bCs/>
                <w:sz w:val="20"/>
                <w:szCs w:val="20"/>
                <w:vertAlign w:val="superscript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Died</w:t>
            </w:r>
          </w:p>
          <w:p w14:paraId="3BB5738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b/>
                <w:bCs/>
                <w:sz w:val="20"/>
                <w:szCs w:val="20"/>
              </w:rPr>
            </w:pPr>
            <w:r w:rsidRPr="002D1C55">
              <w:rPr>
                <w:rFonts w:ascii="Times" w:eastAsia="Calibri Light" w:hAnsi="Times" w:cs="Arial"/>
                <w:b/>
                <w:bCs/>
                <w:sz w:val="20"/>
                <w:szCs w:val="20"/>
              </w:rPr>
              <w:t>(n = 12)</w:t>
            </w:r>
          </w:p>
        </w:tc>
      </w:tr>
      <w:tr w:rsidR="00CE3823" w:rsidRPr="002D1C55" w14:paraId="5BA1D311" w14:textId="77777777" w:rsidTr="00840620">
        <w:trPr>
          <w:trHeight w:val="20"/>
        </w:trPr>
        <w:tc>
          <w:tcPr>
            <w:tcW w:w="2250" w:type="dxa"/>
            <w:tcBorders>
              <w:top w:val="single" w:sz="12" w:space="0" w:color="auto"/>
              <w:bottom w:val="single" w:sz="4" w:space="0" w:color="D0CECE" w:themeColor="background2" w:themeShade="E6"/>
            </w:tcBorders>
            <w:vAlign w:val="center"/>
          </w:tcPr>
          <w:p w14:paraId="7E115DC0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No COVID-related medication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7B469A90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550/649 (85)</w:t>
            </w:r>
          </w:p>
        </w:tc>
        <w:tc>
          <w:tcPr>
            <w:tcW w:w="1530" w:type="dxa"/>
            <w:tcBorders>
              <w:top w:val="single" w:sz="12" w:space="0" w:color="auto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5EA4846A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512/543 (94)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D0CECE" w:themeColor="background2" w:themeShade="E6"/>
              <w:right w:val="nil"/>
            </w:tcBorders>
            <w:vAlign w:val="center"/>
          </w:tcPr>
          <w:p w14:paraId="6878CB52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8/106 (36)</w:t>
            </w:r>
          </w:p>
        </w:tc>
        <w:tc>
          <w:tcPr>
            <w:tcW w:w="1620" w:type="dxa"/>
            <w:tcBorders>
              <w:top w:val="single" w:sz="12" w:space="0" w:color="auto"/>
              <w:left w:val="nil"/>
              <w:bottom w:val="single" w:sz="4" w:space="0" w:color="D0CECE" w:themeColor="background2" w:themeShade="E6"/>
            </w:tcBorders>
            <w:vAlign w:val="center"/>
          </w:tcPr>
          <w:p w14:paraId="7D1CE971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7/31 (23)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4" w:space="0" w:color="D0CECE" w:themeColor="background2" w:themeShade="E6"/>
            </w:tcBorders>
            <w:vAlign w:val="center"/>
          </w:tcPr>
          <w:p w14:paraId="5934A064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2/16 (13)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D0CECE" w:themeColor="background2" w:themeShade="E6"/>
            </w:tcBorders>
            <w:vAlign w:val="center"/>
          </w:tcPr>
          <w:p w14:paraId="52F9FE6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6/12 (50)</w:t>
            </w:r>
          </w:p>
        </w:tc>
      </w:tr>
      <w:tr w:rsidR="00CE3823" w:rsidRPr="002D1C55" w14:paraId="4BDFEBF7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A2B139B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Dexamethasone</w:t>
            </w:r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119C18BF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50/649 (8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2C6E1F65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2/543 (&lt;1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17B72E8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8/106 (45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  <w:vAlign w:val="center"/>
          </w:tcPr>
          <w:p w14:paraId="6980936F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8/31 (58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04A4F17A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9/16 (56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6D09B3A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/12 (33)</w:t>
            </w:r>
          </w:p>
        </w:tc>
      </w:tr>
      <w:tr w:rsidR="00CE3823" w:rsidRPr="002D1C55" w14:paraId="6E2A7CFA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86C5226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proofErr w:type="spellStart"/>
            <w:r w:rsidRPr="002D1C55">
              <w:rPr>
                <w:rFonts w:ascii="Times" w:hAnsi="Times" w:cs="Arial"/>
                <w:sz w:val="20"/>
                <w:szCs w:val="20"/>
              </w:rPr>
              <w:t>Remdesivir</w:t>
            </w:r>
            <w:proofErr w:type="spellEnd"/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1E985978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6/649 (7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55AD0604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543 (&lt;1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69CCB4D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5/106 (42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  <w:vAlign w:val="center"/>
          </w:tcPr>
          <w:p w14:paraId="6D42CA2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8/31 (58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3652853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0/16 (63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16CDBF24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/12 (25)</w:t>
            </w:r>
          </w:p>
        </w:tc>
      </w:tr>
      <w:tr w:rsidR="00CE3823" w:rsidRPr="002D1C55" w14:paraId="47C05A06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F0965CC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Azithromycin</w:t>
            </w:r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5693415D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7/649 (3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A3F692B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0/543 (2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1DB29567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7/106 (7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  <w:vAlign w:val="center"/>
          </w:tcPr>
          <w:p w14:paraId="671A50C8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/31 (13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7799E39E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/16 (25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5BE11DE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</w:tr>
      <w:tr w:rsidR="00CE3823" w:rsidRPr="002D1C55" w14:paraId="0F583D36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394A72FE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Convalescent Plasma</w:t>
            </w:r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782A59CE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9/649 (1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0BC42462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2/543 (&lt;1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7EB4707B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7/106 (7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  <w:vAlign w:val="center"/>
          </w:tcPr>
          <w:p w14:paraId="6B4C1751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/31 (13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127695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/16 (19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0015CF7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</w:tr>
      <w:tr w:rsidR="00CE3823" w:rsidRPr="002D1C55" w14:paraId="271EBD03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730ED0D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Hydroxychloroquine</w:t>
            </w:r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3B02DA8C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8/649 (1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778709FE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5/543 (1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12974D03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/106 (3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  <w:vAlign w:val="center"/>
          </w:tcPr>
          <w:p w14:paraId="517229C1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2/31 (6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23B8BDC3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2/16 (13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0154A3DB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12 (8)</w:t>
            </w:r>
          </w:p>
        </w:tc>
      </w:tr>
      <w:tr w:rsidR="00CE3823" w:rsidRPr="002D1C55" w14:paraId="52A03F95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145D542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proofErr w:type="spellStart"/>
            <w:r w:rsidRPr="002D1C55">
              <w:rPr>
                <w:rFonts w:ascii="Times" w:hAnsi="Times" w:cs="Arial"/>
                <w:sz w:val="20"/>
                <w:szCs w:val="20"/>
              </w:rPr>
              <w:t>Bamlanivimab</w:t>
            </w:r>
            <w:proofErr w:type="spellEnd"/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4F134105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5/649 (1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30B23E8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4/543 (1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41156F20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106 (1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  <w:vAlign w:val="center"/>
          </w:tcPr>
          <w:p w14:paraId="6E54ED4C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</w:tcPr>
          <w:p w14:paraId="4B20722C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36C8DBAD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</w:tr>
      <w:tr w:rsidR="00CE3823" w:rsidRPr="002D1C55" w14:paraId="37C2D20D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68B418C2" w14:textId="77777777" w:rsidR="00CE3823" w:rsidRPr="002D1C55" w:rsidRDefault="00CE3823" w:rsidP="00840620">
            <w:pPr>
              <w:rPr>
                <w:rFonts w:ascii="Times" w:eastAsia="Symbol" w:hAnsi="Times" w:cs="Arial"/>
                <w:color w:val="000000" w:themeColor="text1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Prednisone</w:t>
            </w:r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6026BE50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color w:val="000000" w:themeColor="text1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/649 (&lt;1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95FFC39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color w:val="000000" w:themeColor="text1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025BE589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color w:val="000000" w:themeColor="text1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/106 (3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</w:tcPr>
          <w:p w14:paraId="1A816F8B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color w:val="000000" w:themeColor="text1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</w:tcPr>
          <w:p w14:paraId="72A0F8DE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color w:val="000000" w:themeColor="text1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24785788" w14:textId="77777777" w:rsidR="00CE3823" w:rsidRPr="002D1C55" w:rsidRDefault="00CE3823" w:rsidP="00840620">
            <w:pPr>
              <w:jc w:val="center"/>
              <w:rPr>
                <w:rFonts w:ascii="Times" w:eastAsia="Calibri Light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</w:tr>
      <w:tr w:rsidR="00CE3823" w:rsidRPr="002D1C55" w14:paraId="3039B593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80107CD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>
              <w:rPr>
                <w:rFonts w:ascii="Times" w:hAnsi="Times" w:cs="Arial"/>
                <w:sz w:val="20"/>
                <w:szCs w:val="20"/>
              </w:rPr>
              <w:t xml:space="preserve">COVID-related placebo controlled </w:t>
            </w:r>
            <w:proofErr w:type="spellStart"/>
            <w:r>
              <w:rPr>
                <w:rFonts w:ascii="Times" w:hAnsi="Times" w:cs="Arial"/>
                <w:sz w:val="20"/>
                <w:szCs w:val="20"/>
              </w:rPr>
              <w:t>trial</w:t>
            </w:r>
            <w:r w:rsidRPr="001A6A08">
              <w:rPr>
                <w:rFonts w:ascii="Times" w:hAnsi="Times" w:cs="Arial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6A951D7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>
              <w:rPr>
                <w:rFonts w:ascii="Times" w:hAnsi="Times" w:cs="Arial"/>
                <w:sz w:val="20"/>
                <w:szCs w:val="20"/>
              </w:rPr>
              <w:t>14/649 (2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7598177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>
              <w:rPr>
                <w:rFonts w:ascii="Times" w:hAnsi="Times" w:cs="Arial"/>
                <w:sz w:val="20"/>
                <w:szCs w:val="20"/>
              </w:rPr>
              <w:t>7</w:t>
            </w:r>
            <w:r w:rsidRPr="002D1C55">
              <w:rPr>
                <w:rFonts w:ascii="Times" w:hAnsi="Times" w:cs="Arial"/>
                <w:sz w:val="20"/>
                <w:szCs w:val="20"/>
              </w:rPr>
              <w:t>/543 (1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  <w:vAlign w:val="center"/>
          </w:tcPr>
          <w:p w14:paraId="66C97477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>
              <w:rPr>
                <w:rFonts w:ascii="Times" w:hAnsi="Times" w:cs="Arial"/>
                <w:sz w:val="20"/>
                <w:szCs w:val="20"/>
              </w:rPr>
              <w:t>7</w:t>
            </w:r>
            <w:r w:rsidRPr="002D1C55">
              <w:rPr>
                <w:rFonts w:ascii="Times" w:hAnsi="Times" w:cs="Arial"/>
                <w:sz w:val="20"/>
                <w:szCs w:val="20"/>
              </w:rPr>
              <w:t>/106 (</w:t>
            </w:r>
            <w:r>
              <w:rPr>
                <w:rFonts w:ascii="Times" w:hAnsi="Times" w:cs="Arial"/>
                <w:sz w:val="20"/>
                <w:szCs w:val="20"/>
              </w:rPr>
              <w:t>7</w:t>
            </w:r>
            <w:r w:rsidRPr="002D1C55">
              <w:rPr>
                <w:rFonts w:ascii="Times" w:hAnsi="Times" w:cs="Arial"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</w:tcPr>
          <w:p w14:paraId="5985EEA4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>
              <w:rPr>
                <w:rFonts w:ascii="Times" w:hAnsi="Times" w:cs="Arial"/>
                <w:sz w:val="20"/>
                <w:szCs w:val="20"/>
              </w:rPr>
              <w:t>5/31 (16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</w:tcPr>
          <w:p w14:paraId="0220FBA0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3/16 (19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661C7C5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12 (8)</w:t>
            </w:r>
          </w:p>
        </w:tc>
      </w:tr>
      <w:tr w:rsidR="00CE3823" w:rsidRPr="002D1C55" w14:paraId="721CCF19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30F78D30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Ribavirin</w:t>
            </w:r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dashed" w:sz="4" w:space="0" w:color="D0CECE" w:themeColor="background2" w:themeShade="E6"/>
            </w:tcBorders>
            <w:vAlign w:val="center"/>
          </w:tcPr>
          <w:p w14:paraId="23F03A8A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649 (&lt;1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4" w:space="0" w:color="D0CECE" w:themeColor="background2" w:themeShade="E6"/>
            </w:tcBorders>
          </w:tcPr>
          <w:p w14:paraId="52027A47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nil"/>
            </w:tcBorders>
          </w:tcPr>
          <w:p w14:paraId="4419CDD5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106 (1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</w:tcBorders>
          </w:tcPr>
          <w:p w14:paraId="2CFA4EA1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</w:tcPr>
          <w:p w14:paraId="19A73FB2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vAlign w:val="center"/>
          </w:tcPr>
          <w:p w14:paraId="404354E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</w:tr>
      <w:tr w:rsidR="00CE3823" w:rsidRPr="002D1C55" w14:paraId="69054A3C" w14:textId="77777777" w:rsidTr="00840620">
        <w:trPr>
          <w:trHeight w:val="20"/>
        </w:trPr>
        <w:tc>
          <w:tcPr>
            <w:tcW w:w="2250" w:type="dxa"/>
            <w:tcBorders>
              <w:top w:val="single" w:sz="4" w:space="0" w:color="D0CECE" w:themeColor="background2" w:themeShade="E6"/>
              <w:bottom w:val="single" w:sz="12" w:space="0" w:color="000000"/>
            </w:tcBorders>
            <w:vAlign w:val="center"/>
          </w:tcPr>
          <w:p w14:paraId="5641E03A" w14:textId="77777777" w:rsidR="00CE3823" w:rsidRPr="002D1C55" w:rsidRDefault="00CE3823" w:rsidP="00840620">
            <w:pPr>
              <w:rPr>
                <w:rFonts w:ascii="Times" w:hAnsi="Times" w:cs="Arial"/>
                <w:sz w:val="20"/>
                <w:szCs w:val="20"/>
              </w:rPr>
            </w:pPr>
            <w:proofErr w:type="spellStart"/>
            <w:r w:rsidRPr="002D1C55">
              <w:rPr>
                <w:rFonts w:ascii="Times" w:hAnsi="Times" w:cs="Arial"/>
                <w:sz w:val="20"/>
                <w:szCs w:val="20"/>
              </w:rPr>
              <w:t>Clazakizumab</w:t>
            </w:r>
            <w:proofErr w:type="spellEnd"/>
          </w:p>
        </w:tc>
        <w:tc>
          <w:tcPr>
            <w:tcW w:w="1260" w:type="dxa"/>
            <w:tcBorders>
              <w:top w:val="single" w:sz="4" w:space="0" w:color="D0CECE" w:themeColor="background2" w:themeShade="E6"/>
              <w:bottom w:val="single" w:sz="12" w:space="0" w:color="000000"/>
              <w:right w:val="dashed" w:sz="4" w:space="0" w:color="D0CECE" w:themeColor="background2" w:themeShade="E6"/>
            </w:tcBorders>
            <w:vAlign w:val="center"/>
          </w:tcPr>
          <w:p w14:paraId="3843EB82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649 (&lt;1)</w:t>
            </w:r>
          </w:p>
        </w:tc>
        <w:tc>
          <w:tcPr>
            <w:tcW w:w="1530" w:type="dxa"/>
            <w:tcBorders>
              <w:top w:val="single" w:sz="4" w:space="0" w:color="D0CECE" w:themeColor="background2" w:themeShade="E6"/>
              <w:left w:val="dashed" w:sz="4" w:space="0" w:color="D0CECE" w:themeColor="background2" w:themeShade="E6"/>
              <w:bottom w:val="single" w:sz="12" w:space="0" w:color="000000"/>
            </w:tcBorders>
          </w:tcPr>
          <w:p w14:paraId="20AEBD49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12" w:space="0" w:color="000000"/>
              <w:right w:val="nil"/>
            </w:tcBorders>
          </w:tcPr>
          <w:p w14:paraId="6AA051F0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106 (1)</w:t>
            </w:r>
          </w:p>
        </w:tc>
        <w:tc>
          <w:tcPr>
            <w:tcW w:w="1620" w:type="dxa"/>
            <w:tcBorders>
              <w:top w:val="single" w:sz="4" w:space="0" w:color="D0CECE" w:themeColor="background2" w:themeShade="E6"/>
              <w:left w:val="nil"/>
              <w:bottom w:val="single" w:sz="12" w:space="0" w:color="000000"/>
            </w:tcBorders>
            <w:vAlign w:val="center"/>
          </w:tcPr>
          <w:p w14:paraId="23745BC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31 (3)</w:t>
            </w:r>
          </w:p>
        </w:tc>
        <w:tc>
          <w:tcPr>
            <w:tcW w:w="1350" w:type="dxa"/>
            <w:tcBorders>
              <w:top w:val="single" w:sz="4" w:space="0" w:color="D0CECE" w:themeColor="background2" w:themeShade="E6"/>
              <w:bottom w:val="single" w:sz="12" w:space="0" w:color="000000"/>
            </w:tcBorders>
            <w:vAlign w:val="center"/>
          </w:tcPr>
          <w:p w14:paraId="41F190DF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1/16 (6)</w:t>
            </w:r>
          </w:p>
        </w:tc>
        <w:tc>
          <w:tcPr>
            <w:tcW w:w="1440" w:type="dxa"/>
            <w:tcBorders>
              <w:top w:val="single" w:sz="4" w:space="0" w:color="D0CECE" w:themeColor="background2" w:themeShade="E6"/>
              <w:bottom w:val="single" w:sz="12" w:space="0" w:color="000000"/>
            </w:tcBorders>
            <w:vAlign w:val="center"/>
          </w:tcPr>
          <w:p w14:paraId="6B4FA1F6" w14:textId="77777777" w:rsidR="00CE3823" w:rsidRPr="002D1C55" w:rsidRDefault="00CE3823" w:rsidP="00840620">
            <w:pPr>
              <w:jc w:val="center"/>
              <w:rPr>
                <w:rFonts w:ascii="Times" w:hAnsi="Times" w:cs="Arial"/>
                <w:sz w:val="20"/>
                <w:szCs w:val="20"/>
              </w:rPr>
            </w:pPr>
            <w:r w:rsidRPr="002D1C55">
              <w:rPr>
                <w:rFonts w:ascii="Times" w:hAnsi="Times" w:cs="Arial"/>
                <w:sz w:val="20"/>
                <w:szCs w:val="20"/>
              </w:rPr>
              <w:t>0</w:t>
            </w:r>
          </w:p>
        </w:tc>
      </w:tr>
    </w:tbl>
    <w:p w14:paraId="0AFDC0FC" w14:textId="77777777" w:rsidR="00CE3823" w:rsidRDefault="00CE3823" w:rsidP="00CE3823">
      <w:pPr>
        <w:spacing w:before="60"/>
        <w:rPr>
          <w:rFonts w:ascii="Arial" w:eastAsia="Calibri Light" w:hAnsi="Arial" w:cs="Arial"/>
          <w:sz w:val="18"/>
          <w:szCs w:val="18"/>
        </w:rPr>
      </w:pPr>
      <w:r w:rsidRPr="008066A9">
        <w:rPr>
          <w:rFonts w:ascii="Arial" w:eastAsia="Calibri Light" w:hAnsi="Arial" w:cs="Arial"/>
          <w:sz w:val="18"/>
          <w:szCs w:val="18"/>
        </w:rPr>
        <w:t xml:space="preserve">Percent may </w:t>
      </w:r>
      <w:r>
        <w:rPr>
          <w:rFonts w:ascii="Arial" w:eastAsia="Calibri Light" w:hAnsi="Arial" w:cs="Arial"/>
          <w:sz w:val="18"/>
          <w:szCs w:val="18"/>
        </w:rPr>
        <w:t>sum</w:t>
      </w:r>
      <w:r w:rsidRPr="008066A9">
        <w:rPr>
          <w:rFonts w:ascii="Arial" w:eastAsia="Calibri Light" w:hAnsi="Arial" w:cs="Arial"/>
          <w:sz w:val="18"/>
          <w:szCs w:val="18"/>
        </w:rPr>
        <w:t xml:space="preserve"> to </w:t>
      </w:r>
      <w:r>
        <w:rPr>
          <w:rFonts w:ascii="Arial" w:eastAsia="Calibri Light" w:hAnsi="Arial" w:cs="Arial"/>
          <w:sz w:val="18"/>
          <w:szCs w:val="18"/>
        </w:rPr>
        <w:t>&gt;</w:t>
      </w:r>
      <w:r w:rsidRPr="008066A9">
        <w:rPr>
          <w:rFonts w:ascii="Arial" w:eastAsia="Calibri Light" w:hAnsi="Arial" w:cs="Arial"/>
          <w:sz w:val="18"/>
          <w:szCs w:val="18"/>
        </w:rPr>
        <w:t>100 due to the possibility of patients receiving ≥1 treatment.</w:t>
      </w:r>
    </w:p>
    <w:p w14:paraId="43E12736" w14:textId="77777777" w:rsidR="00CE3823" w:rsidRDefault="00CE3823" w:rsidP="00CE3823">
      <w:pPr>
        <w:spacing w:before="60"/>
        <w:rPr>
          <w:rFonts w:ascii="Arial" w:eastAsia="Calibri Light" w:hAnsi="Arial" w:cs="Arial"/>
          <w:sz w:val="18"/>
          <w:szCs w:val="18"/>
        </w:rPr>
      </w:pPr>
      <w:r w:rsidRPr="00AC11AE">
        <w:rPr>
          <w:rFonts w:ascii="Arial" w:eastAsia="Calibri Light" w:hAnsi="Arial" w:cs="Arial"/>
          <w:sz w:val="18"/>
          <w:szCs w:val="18"/>
        </w:rPr>
        <w:t>Abbreviations: CNICS, Center</w:t>
      </w:r>
      <w:r>
        <w:rPr>
          <w:rFonts w:ascii="Arial" w:eastAsia="Calibri Light" w:hAnsi="Arial" w:cs="Arial"/>
          <w:sz w:val="18"/>
          <w:szCs w:val="18"/>
        </w:rPr>
        <w:t>s</w:t>
      </w:r>
      <w:r w:rsidRPr="00AC11AE">
        <w:rPr>
          <w:rFonts w:ascii="Arial" w:eastAsia="Calibri Light" w:hAnsi="Arial" w:cs="Arial"/>
          <w:sz w:val="18"/>
          <w:szCs w:val="18"/>
        </w:rPr>
        <w:t xml:space="preserve"> for AIDS Research (CFAR) Network of Integrated Clinical Systems; </w:t>
      </w:r>
      <w:r w:rsidRPr="008066A9">
        <w:rPr>
          <w:rFonts w:ascii="Arial" w:eastAsia="Calibri Light" w:hAnsi="Arial" w:cs="Arial"/>
          <w:sz w:val="18"/>
          <w:szCs w:val="18"/>
        </w:rPr>
        <w:t>ICU, intensive care unit</w:t>
      </w:r>
      <w:r>
        <w:rPr>
          <w:rFonts w:ascii="Arial" w:eastAsia="Calibri Light" w:hAnsi="Arial" w:cs="Arial"/>
          <w:sz w:val="18"/>
          <w:szCs w:val="18"/>
        </w:rPr>
        <w:t>;</w:t>
      </w:r>
      <w:r w:rsidRPr="008066A9">
        <w:rPr>
          <w:rFonts w:ascii="Arial" w:eastAsia="Calibri Light" w:hAnsi="Arial" w:cs="Arial"/>
          <w:sz w:val="18"/>
          <w:szCs w:val="18"/>
        </w:rPr>
        <w:t xml:space="preserve"> </w:t>
      </w:r>
      <w:r w:rsidRPr="00AC11AE">
        <w:rPr>
          <w:rFonts w:ascii="Arial" w:eastAsia="Calibri Light" w:hAnsi="Arial" w:cs="Arial"/>
          <w:sz w:val="18"/>
          <w:szCs w:val="18"/>
        </w:rPr>
        <w:t>PWH, people with HIV.</w:t>
      </w:r>
    </w:p>
    <w:p w14:paraId="2FAA2E24" w14:textId="77777777" w:rsidR="00CE3823" w:rsidRPr="00FD3A4E" w:rsidRDefault="00CE3823" w:rsidP="00CE3823">
      <w:pPr>
        <w:spacing w:before="60"/>
        <w:rPr>
          <w:rFonts w:ascii="Arial" w:eastAsia="Calibri Light" w:hAnsi="Arial" w:cs="Arial"/>
          <w:sz w:val="18"/>
          <w:szCs w:val="18"/>
        </w:rPr>
      </w:pPr>
      <w:proofErr w:type="gramStart"/>
      <w:r w:rsidRPr="00E27920">
        <w:rPr>
          <w:rFonts w:ascii="Arial" w:eastAsia="Calibri Light" w:hAnsi="Arial" w:cs="Arial"/>
          <w:sz w:val="18"/>
          <w:szCs w:val="18"/>
          <w:vertAlign w:val="superscript"/>
        </w:rPr>
        <w:t>a</w:t>
      </w:r>
      <w:proofErr w:type="gramEnd"/>
      <w:r w:rsidRPr="00E27920">
        <w:rPr>
          <w:rFonts w:ascii="Arial" w:eastAsia="Calibri Light" w:hAnsi="Arial" w:cs="Arial"/>
          <w:sz w:val="18"/>
          <w:szCs w:val="18"/>
          <w:vertAlign w:val="superscript"/>
        </w:rPr>
        <w:t xml:space="preserve"> </w:t>
      </w:r>
      <w:r w:rsidRPr="00E27920">
        <w:rPr>
          <w:rFonts w:ascii="Arial" w:eastAsia="Calibri Light" w:hAnsi="Arial" w:cs="Arial"/>
          <w:sz w:val="18"/>
          <w:szCs w:val="18"/>
        </w:rPr>
        <w:t xml:space="preserve">Trial medications/treatments include: </w:t>
      </w:r>
      <w:proofErr w:type="spellStart"/>
      <w:r w:rsidRPr="00E27920">
        <w:rPr>
          <w:rFonts w:ascii="Arial" w:hAnsi="Arial" w:cs="Arial"/>
          <w:sz w:val="18"/>
          <w:szCs w:val="18"/>
        </w:rPr>
        <w:t>Bamlanivimab</w:t>
      </w:r>
      <w:proofErr w:type="spellEnd"/>
      <w:r w:rsidRPr="00E27920">
        <w:rPr>
          <w:rFonts w:ascii="Arial" w:hAnsi="Arial" w:cs="Arial"/>
          <w:sz w:val="18"/>
          <w:szCs w:val="18"/>
        </w:rPr>
        <w:t xml:space="preserve"> (n=1), </w:t>
      </w:r>
      <w:proofErr w:type="spellStart"/>
      <w:r w:rsidRPr="00E27920">
        <w:rPr>
          <w:rFonts w:ascii="Arial" w:hAnsi="Arial" w:cs="Arial"/>
          <w:sz w:val="18"/>
          <w:szCs w:val="18"/>
        </w:rPr>
        <w:t>Baricitinib</w:t>
      </w:r>
      <w:proofErr w:type="spellEnd"/>
      <w:r w:rsidRPr="00E27920">
        <w:rPr>
          <w:rFonts w:ascii="Arial" w:hAnsi="Arial" w:cs="Arial"/>
          <w:sz w:val="18"/>
          <w:szCs w:val="18"/>
        </w:rPr>
        <w:t xml:space="preserve"> (n=1), </w:t>
      </w:r>
      <w:proofErr w:type="spellStart"/>
      <w:r w:rsidRPr="00E27920">
        <w:rPr>
          <w:rFonts w:ascii="Arial" w:hAnsi="Arial" w:cs="Arial"/>
          <w:sz w:val="18"/>
          <w:szCs w:val="18"/>
        </w:rPr>
        <w:t>Clazalozumab</w:t>
      </w:r>
      <w:proofErr w:type="spellEnd"/>
      <w:r w:rsidRPr="00E27920">
        <w:rPr>
          <w:rFonts w:ascii="Arial" w:hAnsi="Arial" w:cs="Arial"/>
          <w:sz w:val="18"/>
          <w:szCs w:val="18"/>
        </w:rPr>
        <w:t xml:space="preserve"> (n=1), Convalescent plasma (n=4), Hydroxychloroquine</w:t>
      </w:r>
      <w:r>
        <w:rPr>
          <w:rFonts w:ascii="Arial" w:hAnsi="Arial" w:cs="Arial"/>
          <w:sz w:val="18"/>
          <w:szCs w:val="18"/>
        </w:rPr>
        <w:t xml:space="preserve"> (n=1), </w:t>
      </w:r>
      <w:r w:rsidRPr="00E27920">
        <w:rPr>
          <w:rFonts w:ascii="Arial" w:hAnsi="Arial" w:cs="Arial"/>
          <w:sz w:val="18"/>
          <w:szCs w:val="18"/>
        </w:rPr>
        <w:t>Interferon</w:t>
      </w:r>
      <w:r>
        <w:rPr>
          <w:rFonts w:ascii="Arial" w:hAnsi="Arial" w:cs="Arial"/>
          <w:sz w:val="18"/>
          <w:szCs w:val="18"/>
        </w:rPr>
        <w:t xml:space="preserve"> (n=1),</w:t>
      </w:r>
      <w:r w:rsidRPr="00821822">
        <w:t xml:space="preserve"> </w:t>
      </w:r>
      <w:r w:rsidRPr="00821822">
        <w:rPr>
          <w:rFonts w:ascii="Arial" w:hAnsi="Arial" w:cs="Arial"/>
          <w:sz w:val="18"/>
          <w:szCs w:val="18"/>
        </w:rPr>
        <w:t>Tocilizumab</w:t>
      </w:r>
      <w:r>
        <w:rPr>
          <w:rFonts w:ascii="Arial" w:hAnsi="Arial" w:cs="Arial"/>
          <w:sz w:val="18"/>
          <w:szCs w:val="18"/>
        </w:rPr>
        <w:t xml:space="preserve"> (n=3), </w:t>
      </w:r>
      <w:r w:rsidRPr="00821822">
        <w:rPr>
          <w:rFonts w:ascii="Arial" w:hAnsi="Arial" w:cs="Arial"/>
          <w:sz w:val="18"/>
          <w:szCs w:val="18"/>
        </w:rPr>
        <w:t>T-regulatory Cell Infusion</w:t>
      </w:r>
      <w:r>
        <w:rPr>
          <w:rFonts w:ascii="Arial" w:hAnsi="Arial" w:cs="Arial"/>
          <w:sz w:val="18"/>
          <w:szCs w:val="18"/>
        </w:rPr>
        <w:t xml:space="preserve"> (n=1), undisclosed (n=1).</w:t>
      </w:r>
    </w:p>
    <w:p w14:paraId="3178F633" w14:textId="03B5188F" w:rsidR="190F5FAC" w:rsidRDefault="190F5FAC" w:rsidP="00B37A85"/>
    <w:sectPr w:rsidR="190F5FAC" w:rsidSect="003D04F8">
      <w:footerReference w:type="even" r:id="rId8"/>
      <w:footerReference w:type="default" r:id="rId9"/>
      <w:pgSz w:w="12240" w:h="15840"/>
      <w:pgMar w:top="131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9D6262" w14:textId="77777777" w:rsidR="009A2384" w:rsidRDefault="009A2384" w:rsidP="0008216E">
      <w:r>
        <w:separator/>
      </w:r>
    </w:p>
  </w:endnote>
  <w:endnote w:type="continuationSeparator" w:id="0">
    <w:p w14:paraId="4C38E793" w14:textId="77777777" w:rsidR="009A2384" w:rsidRDefault="009A2384" w:rsidP="0008216E">
      <w:r>
        <w:continuationSeparator/>
      </w:r>
    </w:p>
  </w:endnote>
  <w:endnote w:type="continuationNotice" w:id="1">
    <w:p w14:paraId="56D949C8" w14:textId="77777777" w:rsidR="009A2384" w:rsidRDefault="009A23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6584449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FAAA0F" w14:textId="76B35011" w:rsidR="00980953" w:rsidRDefault="00980953" w:rsidP="003156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D3EB67" w14:textId="77777777" w:rsidR="00980953" w:rsidRDefault="00980953" w:rsidP="0008216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545961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530689" w14:textId="7315383D" w:rsidR="00980953" w:rsidRDefault="00980953" w:rsidP="003156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54800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C2C6D7" w14:textId="77777777" w:rsidR="00980953" w:rsidRDefault="00980953" w:rsidP="000821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9DA19" w14:textId="77777777" w:rsidR="009A2384" w:rsidRDefault="009A2384" w:rsidP="0008216E">
      <w:r>
        <w:separator/>
      </w:r>
    </w:p>
  </w:footnote>
  <w:footnote w:type="continuationSeparator" w:id="0">
    <w:p w14:paraId="2902E333" w14:textId="77777777" w:rsidR="009A2384" w:rsidRDefault="009A2384" w:rsidP="0008216E">
      <w:r>
        <w:continuationSeparator/>
      </w:r>
    </w:p>
  </w:footnote>
  <w:footnote w:type="continuationNotice" w:id="1">
    <w:p w14:paraId="2A58F425" w14:textId="77777777" w:rsidR="009A2384" w:rsidRDefault="009A2384"/>
  </w:footnote>
</w:footnote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1"/>
      </oel:ext>
    </int:extLst>
  </int:IntelligenceSettings>
  <int:Manifest/>
  <int:Observations/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2A506E"/>
    <w:multiLevelType w:val="hybridMultilevel"/>
    <w:tmpl w:val="90C0ADF2"/>
    <w:lvl w:ilvl="0" w:tplc="C1CC1F5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53366"/>
    <w:multiLevelType w:val="hybridMultilevel"/>
    <w:tmpl w:val="D374C414"/>
    <w:lvl w:ilvl="0" w:tplc="C93A6B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TCxNLK0sLQwtTRT0lEKTi0uzszPAykwrAUAtaysO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08216E"/>
    <w:rsid w:val="000001F3"/>
    <w:rsid w:val="0000198A"/>
    <w:rsid w:val="0000544F"/>
    <w:rsid w:val="00006241"/>
    <w:rsid w:val="00011DEE"/>
    <w:rsid w:val="00013D17"/>
    <w:rsid w:val="000158F8"/>
    <w:rsid w:val="00015D39"/>
    <w:rsid w:val="00022284"/>
    <w:rsid w:val="00030587"/>
    <w:rsid w:val="000319CD"/>
    <w:rsid w:val="0003216E"/>
    <w:rsid w:val="000322A0"/>
    <w:rsid w:val="000322D1"/>
    <w:rsid w:val="0003291D"/>
    <w:rsid w:val="00032A1D"/>
    <w:rsid w:val="00033DAF"/>
    <w:rsid w:val="000362B2"/>
    <w:rsid w:val="000403A5"/>
    <w:rsid w:val="000434E4"/>
    <w:rsid w:val="00046D28"/>
    <w:rsid w:val="00047AF0"/>
    <w:rsid w:val="00047E82"/>
    <w:rsid w:val="00050AF7"/>
    <w:rsid w:val="00051EE4"/>
    <w:rsid w:val="00052A03"/>
    <w:rsid w:val="00060DEA"/>
    <w:rsid w:val="00060E88"/>
    <w:rsid w:val="000700B4"/>
    <w:rsid w:val="000723D6"/>
    <w:rsid w:val="000731B8"/>
    <w:rsid w:val="0007359A"/>
    <w:rsid w:val="00073600"/>
    <w:rsid w:val="0007383B"/>
    <w:rsid w:val="000738B6"/>
    <w:rsid w:val="0007682B"/>
    <w:rsid w:val="00077479"/>
    <w:rsid w:val="0008216E"/>
    <w:rsid w:val="000831CE"/>
    <w:rsid w:val="00084E2D"/>
    <w:rsid w:val="0008577B"/>
    <w:rsid w:val="00085CDE"/>
    <w:rsid w:val="00086F44"/>
    <w:rsid w:val="0009082D"/>
    <w:rsid w:val="0009445A"/>
    <w:rsid w:val="000A07E7"/>
    <w:rsid w:val="000A144B"/>
    <w:rsid w:val="000A1693"/>
    <w:rsid w:val="000A41A1"/>
    <w:rsid w:val="000A49A1"/>
    <w:rsid w:val="000A4FDA"/>
    <w:rsid w:val="000A7BB4"/>
    <w:rsid w:val="000B2029"/>
    <w:rsid w:val="000B295C"/>
    <w:rsid w:val="000B2C66"/>
    <w:rsid w:val="000B2EA6"/>
    <w:rsid w:val="000B732F"/>
    <w:rsid w:val="000B7AE7"/>
    <w:rsid w:val="000C3F57"/>
    <w:rsid w:val="000C6243"/>
    <w:rsid w:val="000C6EE3"/>
    <w:rsid w:val="000D139E"/>
    <w:rsid w:val="000D1872"/>
    <w:rsid w:val="000D3BDE"/>
    <w:rsid w:val="000D6336"/>
    <w:rsid w:val="000E3B21"/>
    <w:rsid w:val="000E78A1"/>
    <w:rsid w:val="000F01DB"/>
    <w:rsid w:val="000F0968"/>
    <w:rsid w:val="000F1D98"/>
    <w:rsid w:val="000F305C"/>
    <w:rsid w:val="00104C75"/>
    <w:rsid w:val="00110592"/>
    <w:rsid w:val="0011586E"/>
    <w:rsid w:val="00116730"/>
    <w:rsid w:val="00117310"/>
    <w:rsid w:val="0012039A"/>
    <w:rsid w:val="00121918"/>
    <w:rsid w:val="00124813"/>
    <w:rsid w:val="00124859"/>
    <w:rsid w:val="00124D3B"/>
    <w:rsid w:val="001316EE"/>
    <w:rsid w:val="00133474"/>
    <w:rsid w:val="001342AC"/>
    <w:rsid w:val="0013446D"/>
    <w:rsid w:val="001357D9"/>
    <w:rsid w:val="00135CA6"/>
    <w:rsid w:val="00136EBA"/>
    <w:rsid w:val="00144674"/>
    <w:rsid w:val="00145E37"/>
    <w:rsid w:val="001464DB"/>
    <w:rsid w:val="001477C1"/>
    <w:rsid w:val="0015180F"/>
    <w:rsid w:val="001537BF"/>
    <w:rsid w:val="0015394A"/>
    <w:rsid w:val="0015679E"/>
    <w:rsid w:val="00157903"/>
    <w:rsid w:val="00162274"/>
    <w:rsid w:val="00163700"/>
    <w:rsid w:val="00167B5D"/>
    <w:rsid w:val="00167D8B"/>
    <w:rsid w:val="00167EC3"/>
    <w:rsid w:val="00170C2A"/>
    <w:rsid w:val="00176554"/>
    <w:rsid w:val="001778AE"/>
    <w:rsid w:val="0017E8F9"/>
    <w:rsid w:val="00186E78"/>
    <w:rsid w:val="001911D4"/>
    <w:rsid w:val="00192734"/>
    <w:rsid w:val="001958BE"/>
    <w:rsid w:val="001A0F31"/>
    <w:rsid w:val="001A1498"/>
    <w:rsid w:val="001A1CC9"/>
    <w:rsid w:val="001A29D9"/>
    <w:rsid w:val="001A6208"/>
    <w:rsid w:val="001B2DC7"/>
    <w:rsid w:val="001B4322"/>
    <w:rsid w:val="001C2F4D"/>
    <w:rsid w:val="001C4D47"/>
    <w:rsid w:val="001C6718"/>
    <w:rsid w:val="001C7F6E"/>
    <w:rsid w:val="001D1F78"/>
    <w:rsid w:val="001D231C"/>
    <w:rsid w:val="001D474B"/>
    <w:rsid w:val="001D6EF3"/>
    <w:rsid w:val="001D7085"/>
    <w:rsid w:val="001E0D42"/>
    <w:rsid w:val="001E5624"/>
    <w:rsid w:val="001F4B43"/>
    <w:rsid w:val="00200000"/>
    <w:rsid w:val="0020433D"/>
    <w:rsid w:val="002053F8"/>
    <w:rsid w:val="00205652"/>
    <w:rsid w:val="0021626A"/>
    <w:rsid w:val="00221844"/>
    <w:rsid w:val="0022393D"/>
    <w:rsid w:val="0022617A"/>
    <w:rsid w:val="00226BD3"/>
    <w:rsid w:val="002273BA"/>
    <w:rsid w:val="00235E18"/>
    <w:rsid w:val="002403D6"/>
    <w:rsid w:val="00241317"/>
    <w:rsid w:val="00243353"/>
    <w:rsid w:val="002436E6"/>
    <w:rsid w:val="0024762F"/>
    <w:rsid w:val="00247DC3"/>
    <w:rsid w:val="00251E6C"/>
    <w:rsid w:val="0026057D"/>
    <w:rsid w:val="00264EFF"/>
    <w:rsid w:val="00267744"/>
    <w:rsid w:val="00277C7E"/>
    <w:rsid w:val="00283678"/>
    <w:rsid w:val="00283B18"/>
    <w:rsid w:val="00284441"/>
    <w:rsid w:val="00290EEE"/>
    <w:rsid w:val="00292497"/>
    <w:rsid w:val="002A0C28"/>
    <w:rsid w:val="002A0DB9"/>
    <w:rsid w:val="002A2E73"/>
    <w:rsid w:val="002B0C57"/>
    <w:rsid w:val="002B2C8E"/>
    <w:rsid w:val="002B2E1D"/>
    <w:rsid w:val="002B36C0"/>
    <w:rsid w:val="002B3B7B"/>
    <w:rsid w:val="002B41C8"/>
    <w:rsid w:val="002C7201"/>
    <w:rsid w:val="002D18B8"/>
    <w:rsid w:val="002D1DD5"/>
    <w:rsid w:val="002D3742"/>
    <w:rsid w:val="002D59A6"/>
    <w:rsid w:val="002D6E4D"/>
    <w:rsid w:val="002D7CBA"/>
    <w:rsid w:val="002E08EC"/>
    <w:rsid w:val="002E22D5"/>
    <w:rsid w:val="002E275C"/>
    <w:rsid w:val="002E4EDE"/>
    <w:rsid w:val="002E5A41"/>
    <w:rsid w:val="002E685B"/>
    <w:rsid w:val="002F2D4C"/>
    <w:rsid w:val="002F55B1"/>
    <w:rsid w:val="002F7B29"/>
    <w:rsid w:val="002F7CEE"/>
    <w:rsid w:val="00301B46"/>
    <w:rsid w:val="003024E4"/>
    <w:rsid w:val="00302C51"/>
    <w:rsid w:val="0030343D"/>
    <w:rsid w:val="003037E0"/>
    <w:rsid w:val="00306254"/>
    <w:rsid w:val="00306CDD"/>
    <w:rsid w:val="003071E7"/>
    <w:rsid w:val="00307DD1"/>
    <w:rsid w:val="00312EB1"/>
    <w:rsid w:val="0031487C"/>
    <w:rsid w:val="0031561F"/>
    <w:rsid w:val="003168FB"/>
    <w:rsid w:val="00321EF6"/>
    <w:rsid w:val="00330369"/>
    <w:rsid w:val="003308DD"/>
    <w:rsid w:val="00337102"/>
    <w:rsid w:val="0034042D"/>
    <w:rsid w:val="00340E8D"/>
    <w:rsid w:val="0034508D"/>
    <w:rsid w:val="003471DF"/>
    <w:rsid w:val="0034795F"/>
    <w:rsid w:val="003506DE"/>
    <w:rsid w:val="003511A9"/>
    <w:rsid w:val="00351FCF"/>
    <w:rsid w:val="00352FB1"/>
    <w:rsid w:val="00360BA1"/>
    <w:rsid w:val="003626F1"/>
    <w:rsid w:val="00362766"/>
    <w:rsid w:val="00363B07"/>
    <w:rsid w:val="00365DE4"/>
    <w:rsid w:val="00365EB1"/>
    <w:rsid w:val="0036709C"/>
    <w:rsid w:val="003673B2"/>
    <w:rsid w:val="00370477"/>
    <w:rsid w:val="00371455"/>
    <w:rsid w:val="00375128"/>
    <w:rsid w:val="0037602D"/>
    <w:rsid w:val="00384BD0"/>
    <w:rsid w:val="003868A3"/>
    <w:rsid w:val="0039264B"/>
    <w:rsid w:val="003954C4"/>
    <w:rsid w:val="00397FC6"/>
    <w:rsid w:val="003A081E"/>
    <w:rsid w:val="003A1EE8"/>
    <w:rsid w:val="003A1FBA"/>
    <w:rsid w:val="003A4357"/>
    <w:rsid w:val="003A638C"/>
    <w:rsid w:val="003B0B2B"/>
    <w:rsid w:val="003B260D"/>
    <w:rsid w:val="003C3A19"/>
    <w:rsid w:val="003D04F8"/>
    <w:rsid w:val="003D121A"/>
    <w:rsid w:val="003D215D"/>
    <w:rsid w:val="003D27DE"/>
    <w:rsid w:val="003D3A01"/>
    <w:rsid w:val="003D40B8"/>
    <w:rsid w:val="003D48A1"/>
    <w:rsid w:val="003D5A86"/>
    <w:rsid w:val="003D66C2"/>
    <w:rsid w:val="003E3B8F"/>
    <w:rsid w:val="003E6BFB"/>
    <w:rsid w:val="003F0FF3"/>
    <w:rsid w:val="003F125A"/>
    <w:rsid w:val="003F5575"/>
    <w:rsid w:val="003F5CEC"/>
    <w:rsid w:val="003F7E14"/>
    <w:rsid w:val="00400796"/>
    <w:rsid w:val="00401CCA"/>
    <w:rsid w:val="004025A6"/>
    <w:rsid w:val="004039F4"/>
    <w:rsid w:val="00404C0C"/>
    <w:rsid w:val="00405D05"/>
    <w:rsid w:val="00406F26"/>
    <w:rsid w:val="00411086"/>
    <w:rsid w:val="00411933"/>
    <w:rsid w:val="00415157"/>
    <w:rsid w:val="004213A6"/>
    <w:rsid w:val="004214CB"/>
    <w:rsid w:val="0042352D"/>
    <w:rsid w:val="00425CFC"/>
    <w:rsid w:val="0042681B"/>
    <w:rsid w:val="004312FD"/>
    <w:rsid w:val="004351D5"/>
    <w:rsid w:val="00436862"/>
    <w:rsid w:val="00441D26"/>
    <w:rsid w:val="00441DF2"/>
    <w:rsid w:val="00442028"/>
    <w:rsid w:val="00445E2A"/>
    <w:rsid w:val="00445F2F"/>
    <w:rsid w:val="00446F9F"/>
    <w:rsid w:val="00450BF7"/>
    <w:rsid w:val="0045180F"/>
    <w:rsid w:val="0045213B"/>
    <w:rsid w:val="00454800"/>
    <w:rsid w:val="0045498F"/>
    <w:rsid w:val="00462B6A"/>
    <w:rsid w:val="00462F9A"/>
    <w:rsid w:val="004639F3"/>
    <w:rsid w:val="00464F04"/>
    <w:rsid w:val="004672E4"/>
    <w:rsid w:val="0047063E"/>
    <w:rsid w:val="004718C4"/>
    <w:rsid w:val="00473D60"/>
    <w:rsid w:val="00476DD8"/>
    <w:rsid w:val="0047768B"/>
    <w:rsid w:val="00480683"/>
    <w:rsid w:val="004819AA"/>
    <w:rsid w:val="00482E94"/>
    <w:rsid w:val="00484C50"/>
    <w:rsid w:val="00492543"/>
    <w:rsid w:val="00496463"/>
    <w:rsid w:val="00497855"/>
    <w:rsid w:val="004A23E9"/>
    <w:rsid w:val="004A27F3"/>
    <w:rsid w:val="004A3ABB"/>
    <w:rsid w:val="004A51B8"/>
    <w:rsid w:val="004B01EC"/>
    <w:rsid w:val="004B19D1"/>
    <w:rsid w:val="004B497D"/>
    <w:rsid w:val="004B5C1A"/>
    <w:rsid w:val="004C1B88"/>
    <w:rsid w:val="004C2D0C"/>
    <w:rsid w:val="004C393D"/>
    <w:rsid w:val="004C497B"/>
    <w:rsid w:val="004D0261"/>
    <w:rsid w:val="004D06D7"/>
    <w:rsid w:val="004D1456"/>
    <w:rsid w:val="004D1CA5"/>
    <w:rsid w:val="004D78BF"/>
    <w:rsid w:val="004D7CAB"/>
    <w:rsid w:val="004E0E97"/>
    <w:rsid w:val="004E2CC7"/>
    <w:rsid w:val="004E2D9E"/>
    <w:rsid w:val="004F0A41"/>
    <w:rsid w:val="004F35C2"/>
    <w:rsid w:val="004F5BA7"/>
    <w:rsid w:val="00500445"/>
    <w:rsid w:val="00500F2E"/>
    <w:rsid w:val="00503960"/>
    <w:rsid w:val="00513382"/>
    <w:rsid w:val="0052109C"/>
    <w:rsid w:val="00522561"/>
    <w:rsid w:val="00523778"/>
    <w:rsid w:val="0052629E"/>
    <w:rsid w:val="005271D6"/>
    <w:rsid w:val="00536327"/>
    <w:rsid w:val="00542617"/>
    <w:rsid w:val="00545655"/>
    <w:rsid w:val="0054FF9D"/>
    <w:rsid w:val="005505B9"/>
    <w:rsid w:val="00551674"/>
    <w:rsid w:val="00554286"/>
    <w:rsid w:val="00554AA9"/>
    <w:rsid w:val="0055663D"/>
    <w:rsid w:val="00556D35"/>
    <w:rsid w:val="00560C57"/>
    <w:rsid w:val="005611D7"/>
    <w:rsid w:val="0056322E"/>
    <w:rsid w:val="00563838"/>
    <w:rsid w:val="0056452E"/>
    <w:rsid w:val="00565C8D"/>
    <w:rsid w:val="00566151"/>
    <w:rsid w:val="00566579"/>
    <w:rsid w:val="0056663E"/>
    <w:rsid w:val="00570981"/>
    <w:rsid w:val="00570FD3"/>
    <w:rsid w:val="00573CE8"/>
    <w:rsid w:val="00573EB7"/>
    <w:rsid w:val="0058333F"/>
    <w:rsid w:val="00584F6B"/>
    <w:rsid w:val="00585422"/>
    <w:rsid w:val="00586794"/>
    <w:rsid w:val="00595608"/>
    <w:rsid w:val="005A37E4"/>
    <w:rsid w:val="005A44F6"/>
    <w:rsid w:val="005B0018"/>
    <w:rsid w:val="005B0393"/>
    <w:rsid w:val="005B1827"/>
    <w:rsid w:val="005B47B3"/>
    <w:rsid w:val="005B4B2C"/>
    <w:rsid w:val="005B5766"/>
    <w:rsid w:val="005B593C"/>
    <w:rsid w:val="005C04AF"/>
    <w:rsid w:val="005C3486"/>
    <w:rsid w:val="005C52B3"/>
    <w:rsid w:val="005D2731"/>
    <w:rsid w:val="005D3949"/>
    <w:rsid w:val="005D577F"/>
    <w:rsid w:val="005D6316"/>
    <w:rsid w:val="005E19D4"/>
    <w:rsid w:val="005E2978"/>
    <w:rsid w:val="005E2F34"/>
    <w:rsid w:val="005E61B1"/>
    <w:rsid w:val="005E68D8"/>
    <w:rsid w:val="005F40E4"/>
    <w:rsid w:val="005F4943"/>
    <w:rsid w:val="005F49C5"/>
    <w:rsid w:val="005F5BD0"/>
    <w:rsid w:val="005FEE16"/>
    <w:rsid w:val="00600618"/>
    <w:rsid w:val="00603C30"/>
    <w:rsid w:val="006065DD"/>
    <w:rsid w:val="006076A3"/>
    <w:rsid w:val="0061170A"/>
    <w:rsid w:val="0061190F"/>
    <w:rsid w:val="00612937"/>
    <w:rsid w:val="006141BF"/>
    <w:rsid w:val="00615403"/>
    <w:rsid w:val="00616416"/>
    <w:rsid w:val="006176DA"/>
    <w:rsid w:val="0062078E"/>
    <w:rsid w:val="00620AF6"/>
    <w:rsid w:val="00620C59"/>
    <w:rsid w:val="006222E6"/>
    <w:rsid w:val="0062266E"/>
    <w:rsid w:val="0062321E"/>
    <w:rsid w:val="00623F79"/>
    <w:rsid w:val="0062429D"/>
    <w:rsid w:val="00626B45"/>
    <w:rsid w:val="00627B4E"/>
    <w:rsid w:val="00630149"/>
    <w:rsid w:val="00630736"/>
    <w:rsid w:val="0063280B"/>
    <w:rsid w:val="006329D0"/>
    <w:rsid w:val="006332DB"/>
    <w:rsid w:val="00633467"/>
    <w:rsid w:val="00634E7E"/>
    <w:rsid w:val="00635466"/>
    <w:rsid w:val="0064718B"/>
    <w:rsid w:val="00655338"/>
    <w:rsid w:val="00657480"/>
    <w:rsid w:val="00665A6E"/>
    <w:rsid w:val="006666D1"/>
    <w:rsid w:val="00674F58"/>
    <w:rsid w:val="006752D7"/>
    <w:rsid w:val="00675737"/>
    <w:rsid w:val="0067581B"/>
    <w:rsid w:val="00676A71"/>
    <w:rsid w:val="00682284"/>
    <w:rsid w:val="00682C9F"/>
    <w:rsid w:val="00684F4E"/>
    <w:rsid w:val="0068EE29"/>
    <w:rsid w:val="00692015"/>
    <w:rsid w:val="0069733F"/>
    <w:rsid w:val="006A0A2B"/>
    <w:rsid w:val="006A0A2E"/>
    <w:rsid w:val="006A6798"/>
    <w:rsid w:val="006A7792"/>
    <w:rsid w:val="006A79F4"/>
    <w:rsid w:val="006A7F48"/>
    <w:rsid w:val="006B0411"/>
    <w:rsid w:val="006B24CD"/>
    <w:rsid w:val="006B7480"/>
    <w:rsid w:val="006C4761"/>
    <w:rsid w:val="006D00E7"/>
    <w:rsid w:val="006D1097"/>
    <w:rsid w:val="006D59EF"/>
    <w:rsid w:val="006D5C88"/>
    <w:rsid w:val="006D6DAE"/>
    <w:rsid w:val="006F29AB"/>
    <w:rsid w:val="006F29BC"/>
    <w:rsid w:val="006F3C05"/>
    <w:rsid w:val="006F561C"/>
    <w:rsid w:val="007003BD"/>
    <w:rsid w:val="00702369"/>
    <w:rsid w:val="00703BBB"/>
    <w:rsid w:val="00712982"/>
    <w:rsid w:val="00712DAF"/>
    <w:rsid w:val="00713994"/>
    <w:rsid w:val="007149AC"/>
    <w:rsid w:val="00715386"/>
    <w:rsid w:val="007159F5"/>
    <w:rsid w:val="00717684"/>
    <w:rsid w:val="007214C6"/>
    <w:rsid w:val="00721C92"/>
    <w:rsid w:val="007226FF"/>
    <w:rsid w:val="0072310B"/>
    <w:rsid w:val="007239D5"/>
    <w:rsid w:val="007246C2"/>
    <w:rsid w:val="00725EDC"/>
    <w:rsid w:val="0072615E"/>
    <w:rsid w:val="0072675D"/>
    <w:rsid w:val="0073114A"/>
    <w:rsid w:val="007362F6"/>
    <w:rsid w:val="00736C78"/>
    <w:rsid w:val="00740540"/>
    <w:rsid w:val="0074151D"/>
    <w:rsid w:val="00741CED"/>
    <w:rsid w:val="007425D7"/>
    <w:rsid w:val="00744598"/>
    <w:rsid w:val="007474AA"/>
    <w:rsid w:val="00755A25"/>
    <w:rsid w:val="00756210"/>
    <w:rsid w:val="00760E8E"/>
    <w:rsid w:val="00761423"/>
    <w:rsid w:val="00762372"/>
    <w:rsid w:val="00762748"/>
    <w:rsid w:val="00764057"/>
    <w:rsid w:val="00766116"/>
    <w:rsid w:val="00766A71"/>
    <w:rsid w:val="00767245"/>
    <w:rsid w:val="0076789F"/>
    <w:rsid w:val="00770C9D"/>
    <w:rsid w:val="00772718"/>
    <w:rsid w:val="007766F8"/>
    <w:rsid w:val="00777157"/>
    <w:rsid w:val="00777A24"/>
    <w:rsid w:val="00780130"/>
    <w:rsid w:val="0078189B"/>
    <w:rsid w:val="00786D46"/>
    <w:rsid w:val="00787E32"/>
    <w:rsid w:val="00787FA6"/>
    <w:rsid w:val="00791B3F"/>
    <w:rsid w:val="00794FC7"/>
    <w:rsid w:val="007951C8"/>
    <w:rsid w:val="00795255"/>
    <w:rsid w:val="007969EC"/>
    <w:rsid w:val="007A088B"/>
    <w:rsid w:val="007A09DB"/>
    <w:rsid w:val="007A1F89"/>
    <w:rsid w:val="007A3E2D"/>
    <w:rsid w:val="007B05F8"/>
    <w:rsid w:val="007B144E"/>
    <w:rsid w:val="007B251C"/>
    <w:rsid w:val="007B3452"/>
    <w:rsid w:val="007B4AF0"/>
    <w:rsid w:val="007B557A"/>
    <w:rsid w:val="007C2DE1"/>
    <w:rsid w:val="007C4FA7"/>
    <w:rsid w:val="007C56DE"/>
    <w:rsid w:val="007C5C55"/>
    <w:rsid w:val="007C7810"/>
    <w:rsid w:val="007C7C67"/>
    <w:rsid w:val="007D0896"/>
    <w:rsid w:val="007D3D83"/>
    <w:rsid w:val="007D4B46"/>
    <w:rsid w:val="007D61FB"/>
    <w:rsid w:val="007D6FF0"/>
    <w:rsid w:val="007D71CA"/>
    <w:rsid w:val="007D7A3F"/>
    <w:rsid w:val="007E0F33"/>
    <w:rsid w:val="007E2ECC"/>
    <w:rsid w:val="007E701A"/>
    <w:rsid w:val="007E776E"/>
    <w:rsid w:val="007F77ED"/>
    <w:rsid w:val="00800CD5"/>
    <w:rsid w:val="00802591"/>
    <w:rsid w:val="0080427A"/>
    <w:rsid w:val="00806467"/>
    <w:rsid w:val="008108AB"/>
    <w:rsid w:val="00810B0C"/>
    <w:rsid w:val="00814814"/>
    <w:rsid w:val="00815D2F"/>
    <w:rsid w:val="0081670C"/>
    <w:rsid w:val="008172F2"/>
    <w:rsid w:val="00821078"/>
    <w:rsid w:val="008227D1"/>
    <w:rsid w:val="00822FD0"/>
    <w:rsid w:val="0082415E"/>
    <w:rsid w:val="00826C3B"/>
    <w:rsid w:val="00830EF0"/>
    <w:rsid w:val="00835286"/>
    <w:rsid w:val="0083533D"/>
    <w:rsid w:val="00835820"/>
    <w:rsid w:val="00840620"/>
    <w:rsid w:val="00843F7A"/>
    <w:rsid w:val="00845B8E"/>
    <w:rsid w:val="008462AC"/>
    <w:rsid w:val="008526B3"/>
    <w:rsid w:val="008527F1"/>
    <w:rsid w:val="00860739"/>
    <w:rsid w:val="00860C39"/>
    <w:rsid w:val="008627BC"/>
    <w:rsid w:val="0086506A"/>
    <w:rsid w:val="008655CD"/>
    <w:rsid w:val="008664FC"/>
    <w:rsid w:val="008724EC"/>
    <w:rsid w:val="0087287D"/>
    <w:rsid w:val="00880E16"/>
    <w:rsid w:val="00883744"/>
    <w:rsid w:val="008845E7"/>
    <w:rsid w:val="0088770B"/>
    <w:rsid w:val="0088FE0A"/>
    <w:rsid w:val="008940AA"/>
    <w:rsid w:val="00894C73"/>
    <w:rsid w:val="008962AC"/>
    <w:rsid w:val="0089679C"/>
    <w:rsid w:val="008973B4"/>
    <w:rsid w:val="00897C7F"/>
    <w:rsid w:val="008A2455"/>
    <w:rsid w:val="008A4F29"/>
    <w:rsid w:val="008A6B3B"/>
    <w:rsid w:val="008A7138"/>
    <w:rsid w:val="008B0691"/>
    <w:rsid w:val="008C00A0"/>
    <w:rsid w:val="008C09E5"/>
    <w:rsid w:val="008C1BED"/>
    <w:rsid w:val="008C294B"/>
    <w:rsid w:val="008C3340"/>
    <w:rsid w:val="008C4719"/>
    <w:rsid w:val="008C6A92"/>
    <w:rsid w:val="008D25D5"/>
    <w:rsid w:val="008D291C"/>
    <w:rsid w:val="008D320E"/>
    <w:rsid w:val="008D50B8"/>
    <w:rsid w:val="008D593F"/>
    <w:rsid w:val="008D7854"/>
    <w:rsid w:val="008E156C"/>
    <w:rsid w:val="008E190D"/>
    <w:rsid w:val="008E2932"/>
    <w:rsid w:val="008E2F01"/>
    <w:rsid w:val="008E3191"/>
    <w:rsid w:val="008E3406"/>
    <w:rsid w:val="008E6243"/>
    <w:rsid w:val="008EB07F"/>
    <w:rsid w:val="008F2AFB"/>
    <w:rsid w:val="008F3874"/>
    <w:rsid w:val="008F6BD7"/>
    <w:rsid w:val="008F710F"/>
    <w:rsid w:val="0090254E"/>
    <w:rsid w:val="00906B7B"/>
    <w:rsid w:val="00907379"/>
    <w:rsid w:val="00910BFE"/>
    <w:rsid w:val="00912E5A"/>
    <w:rsid w:val="00913B15"/>
    <w:rsid w:val="00921ECE"/>
    <w:rsid w:val="00925560"/>
    <w:rsid w:val="00925654"/>
    <w:rsid w:val="009367A2"/>
    <w:rsid w:val="0093701B"/>
    <w:rsid w:val="00937C8F"/>
    <w:rsid w:val="00940C82"/>
    <w:rsid w:val="00943216"/>
    <w:rsid w:val="0094532C"/>
    <w:rsid w:val="00945374"/>
    <w:rsid w:val="009459BA"/>
    <w:rsid w:val="00946C6A"/>
    <w:rsid w:val="00947FFA"/>
    <w:rsid w:val="00954220"/>
    <w:rsid w:val="0095464F"/>
    <w:rsid w:val="009560A3"/>
    <w:rsid w:val="00960005"/>
    <w:rsid w:val="00960C3E"/>
    <w:rsid w:val="00960EFA"/>
    <w:rsid w:val="00961A29"/>
    <w:rsid w:val="0096349C"/>
    <w:rsid w:val="00965BCF"/>
    <w:rsid w:val="009741D0"/>
    <w:rsid w:val="00974719"/>
    <w:rsid w:val="009747C9"/>
    <w:rsid w:val="009801D7"/>
    <w:rsid w:val="00980953"/>
    <w:rsid w:val="00981EA5"/>
    <w:rsid w:val="0098276C"/>
    <w:rsid w:val="00982792"/>
    <w:rsid w:val="00982D5B"/>
    <w:rsid w:val="00984483"/>
    <w:rsid w:val="009930F2"/>
    <w:rsid w:val="00995651"/>
    <w:rsid w:val="00995865"/>
    <w:rsid w:val="00996BF0"/>
    <w:rsid w:val="0099769F"/>
    <w:rsid w:val="009A2384"/>
    <w:rsid w:val="009A4247"/>
    <w:rsid w:val="009A59F0"/>
    <w:rsid w:val="009A7738"/>
    <w:rsid w:val="009B0CC8"/>
    <w:rsid w:val="009B189D"/>
    <w:rsid w:val="009B4299"/>
    <w:rsid w:val="009B4737"/>
    <w:rsid w:val="009B7475"/>
    <w:rsid w:val="009B7E77"/>
    <w:rsid w:val="009B7F7F"/>
    <w:rsid w:val="009C1B19"/>
    <w:rsid w:val="009D10E7"/>
    <w:rsid w:val="009D1712"/>
    <w:rsid w:val="009D190A"/>
    <w:rsid w:val="009D39BD"/>
    <w:rsid w:val="009D5727"/>
    <w:rsid w:val="009E0128"/>
    <w:rsid w:val="009E0F0E"/>
    <w:rsid w:val="009E32A6"/>
    <w:rsid w:val="009E34E7"/>
    <w:rsid w:val="009E71B2"/>
    <w:rsid w:val="009F20BB"/>
    <w:rsid w:val="009F3EF3"/>
    <w:rsid w:val="009F4E3E"/>
    <w:rsid w:val="009F590E"/>
    <w:rsid w:val="009F6815"/>
    <w:rsid w:val="009F7384"/>
    <w:rsid w:val="009F7559"/>
    <w:rsid w:val="00A011D7"/>
    <w:rsid w:val="00A01D67"/>
    <w:rsid w:val="00A01E75"/>
    <w:rsid w:val="00A028C5"/>
    <w:rsid w:val="00A02AD2"/>
    <w:rsid w:val="00A03E90"/>
    <w:rsid w:val="00A04BEB"/>
    <w:rsid w:val="00A07F18"/>
    <w:rsid w:val="00A1044B"/>
    <w:rsid w:val="00A10B41"/>
    <w:rsid w:val="00A11D46"/>
    <w:rsid w:val="00A159EC"/>
    <w:rsid w:val="00A17048"/>
    <w:rsid w:val="00A227EA"/>
    <w:rsid w:val="00A277F1"/>
    <w:rsid w:val="00A30345"/>
    <w:rsid w:val="00A31375"/>
    <w:rsid w:val="00A32BA8"/>
    <w:rsid w:val="00A33503"/>
    <w:rsid w:val="00A33F9B"/>
    <w:rsid w:val="00A34B73"/>
    <w:rsid w:val="00A3562A"/>
    <w:rsid w:val="00A375F6"/>
    <w:rsid w:val="00A37754"/>
    <w:rsid w:val="00A40F4B"/>
    <w:rsid w:val="00A41829"/>
    <w:rsid w:val="00A4534A"/>
    <w:rsid w:val="00A4596B"/>
    <w:rsid w:val="00A466E5"/>
    <w:rsid w:val="00A503D5"/>
    <w:rsid w:val="00A54B24"/>
    <w:rsid w:val="00A60870"/>
    <w:rsid w:val="00A6151B"/>
    <w:rsid w:val="00A6158F"/>
    <w:rsid w:val="00A618F8"/>
    <w:rsid w:val="00A6771D"/>
    <w:rsid w:val="00A67728"/>
    <w:rsid w:val="00A715ED"/>
    <w:rsid w:val="00A72122"/>
    <w:rsid w:val="00A727BE"/>
    <w:rsid w:val="00A72FF5"/>
    <w:rsid w:val="00A745B9"/>
    <w:rsid w:val="00A82433"/>
    <w:rsid w:val="00A83AC3"/>
    <w:rsid w:val="00A84E26"/>
    <w:rsid w:val="00A861FA"/>
    <w:rsid w:val="00A86AA8"/>
    <w:rsid w:val="00A95024"/>
    <w:rsid w:val="00A96D32"/>
    <w:rsid w:val="00A96F85"/>
    <w:rsid w:val="00AA00C2"/>
    <w:rsid w:val="00AA036D"/>
    <w:rsid w:val="00AA1FCE"/>
    <w:rsid w:val="00AA3904"/>
    <w:rsid w:val="00AA4D78"/>
    <w:rsid w:val="00AB02D1"/>
    <w:rsid w:val="00AB042C"/>
    <w:rsid w:val="00AB245C"/>
    <w:rsid w:val="00AB2A72"/>
    <w:rsid w:val="00AB5319"/>
    <w:rsid w:val="00AB7BFF"/>
    <w:rsid w:val="00AC1070"/>
    <w:rsid w:val="00AC24DB"/>
    <w:rsid w:val="00AC441B"/>
    <w:rsid w:val="00AD0E22"/>
    <w:rsid w:val="00AD1F2C"/>
    <w:rsid w:val="00AD2E75"/>
    <w:rsid w:val="00AD4288"/>
    <w:rsid w:val="00AD4726"/>
    <w:rsid w:val="00AE13B2"/>
    <w:rsid w:val="00AE432F"/>
    <w:rsid w:val="00AE541C"/>
    <w:rsid w:val="00AE62F7"/>
    <w:rsid w:val="00AE738E"/>
    <w:rsid w:val="00AF14F2"/>
    <w:rsid w:val="00AF3807"/>
    <w:rsid w:val="00B07195"/>
    <w:rsid w:val="00B077B0"/>
    <w:rsid w:val="00B1060A"/>
    <w:rsid w:val="00B245E9"/>
    <w:rsid w:val="00B25E21"/>
    <w:rsid w:val="00B321F3"/>
    <w:rsid w:val="00B32507"/>
    <w:rsid w:val="00B325D3"/>
    <w:rsid w:val="00B32AD3"/>
    <w:rsid w:val="00B33415"/>
    <w:rsid w:val="00B37A85"/>
    <w:rsid w:val="00B4032E"/>
    <w:rsid w:val="00B40BBF"/>
    <w:rsid w:val="00B42D22"/>
    <w:rsid w:val="00B42F7B"/>
    <w:rsid w:val="00B43F4F"/>
    <w:rsid w:val="00B47875"/>
    <w:rsid w:val="00B50119"/>
    <w:rsid w:val="00B50447"/>
    <w:rsid w:val="00B52E7F"/>
    <w:rsid w:val="00B57284"/>
    <w:rsid w:val="00B576EC"/>
    <w:rsid w:val="00B60B92"/>
    <w:rsid w:val="00B6308F"/>
    <w:rsid w:val="00B74B02"/>
    <w:rsid w:val="00B77420"/>
    <w:rsid w:val="00B80BC7"/>
    <w:rsid w:val="00B863E5"/>
    <w:rsid w:val="00B875D0"/>
    <w:rsid w:val="00B93AB2"/>
    <w:rsid w:val="00B95DE6"/>
    <w:rsid w:val="00B95DFD"/>
    <w:rsid w:val="00B95FAE"/>
    <w:rsid w:val="00BA599D"/>
    <w:rsid w:val="00BA65D0"/>
    <w:rsid w:val="00BB042A"/>
    <w:rsid w:val="00BB0588"/>
    <w:rsid w:val="00BB05B6"/>
    <w:rsid w:val="00BB1109"/>
    <w:rsid w:val="00BB35D8"/>
    <w:rsid w:val="00BB5948"/>
    <w:rsid w:val="00BB6408"/>
    <w:rsid w:val="00BB6812"/>
    <w:rsid w:val="00BB6C6D"/>
    <w:rsid w:val="00BB7760"/>
    <w:rsid w:val="00BBC9B3"/>
    <w:rsid w:val="00BC0C99"/>
    <w:rsid w:val="00BC2703"/>
    <w:rsid w:val="00BC4ACA"/>
    <w:rsid w:val="00BC4D4B"/>
    <w:rsid w:val="00BC4FE6"/>
    <w:rsid w:val="00BC61A1"/>
    <w:rsid w:val="00BC6C9D"/>
    <w:rsid w:val="00BC7D72"/>
    <w:rsid w:val="00BD081F"/>
    <w:rsid w:val="00BD19EE"/>
    <w:rsid w:val="00BD3F84"/>
    <w:rsid w:val="00BD6124"/>
    <w:rsid w:val="00BD719F"/>
    <w:rsid w:val="00BE1B8A"/>
    <w:rsid w:val="00BE23D9"/>
    <w:rsid w:val="00BE25D0"/>
    <w:rsid w:val="00BE3823"/>
    <w:rsid w:val="00BE4DC5"/>
    <w:rsid w:val="00BE5C61"/>
    <w:rsid w:val="00BE7934"/>
    <w:rsid w:val="00BF0B1D"/>
    <w:rsid w:val="00BF1371"/>
    <w:rsid w:val="00BF1C5D"/>
    <w:rsid w:val="00BF38F1"/>
    <w:rsid w:val="00BF458C"/>
    <w:rsid w:val="00BF6522"/>
    <w:rsid w:val="00BF6B12"/>
    <w:rsid w:val="00C064C1"/>
    <w:rsid w:val="00C0703C"/>
    <w:rsid w:val="00C16ECD"/>
    <w:rsid w:val="00C17EF6"/>
    <w:rsid w:val="00C20475"/>
    <w:rsid w:val="00C2444A"/>
    <w:rsid w:val="00C34931"/>
    <w:rsid w:val="00C361CF"/>
    <w:rsid w:val="00C41F3C"/>
    <w:rsid w:val="00C46D78"/>
    <w:rsid w:val="00C56AA7"/>
    <w:rsid w:val="00C60AE2"/>
    <w:rsid w:val="00C60ED6"/>
    <w:rsid w:val="00C647E3"/>
    <w:rsid w:val="00C66EA1"/>
    <w:rsid w:val="00C727A2"/>
    <w:rsid w:val="00C73024"/>
    <w:rsid w:val="00C7432E"/>
    <w:rsid w:val="00C84389"/>
    <w:rsid w:val="00C92CB1"/>
    <w:rsid w:val="00C9648B"/>
    <w:rsid w:val="00C96F23"/>
    <w:rsid w:val="00CA1271"/>
    <w:rsid w:val="00CA1A7B"/>
    <w:rsid w:val="00CA1DAB"/>
    <w:rsid w:val="00CA21B8"/>
    <w:rsid w:val="00CA4162"/>
    <w:rsid w:val="00CA4362"/>
    <w:rsid w:val="00CA61A5"/>
    <w:rsid w:val="00CA61EE"/>
    <w:rsid w:val="00CB3B58"/>
    <w:rsid w:val="00CB423B"/>
    <w:rsid w:val="00CB47F0"/>
    <w:rsid w:val="00CC2400"/>
    <w:rsid w:val="00CC2CF7"/>
    <w:rsid w:val="00CC3E42"/>
    <w:rsid w:val="00CC4710"/>
    <w:rsid w:val="00CC4E72"/>
    <w:rsid w:val="00CC619F"/>
    <w:rsid w:val="00CC763C"/>
    <w:rsid w:val="00CC7DF7"/>
    <w:rsid w:val="00CD27CB"/>
    <w:rsid w:val="00CD30C0"/>
    <w:rsid w:val="00CD67DD"/>
    <w:rsid w:val="00CD78EE"/>
    <w:rsid w:val="00CE069C"/>
    <w:rsid w:val="00CE3823"/>
    <w:rsid w:val="00CE40CA"/>
    <w:rsid w:val="00CE5941"/>
    <w:rsid w:val="00CE77AC"/>
    <w:rsid w:val="00CE78A1"/>
    <w:rsid w:val="00CE7A3B"/>
    <w:rsid w:val="00CF1EF6"/>
    <w:rsid w:val="00CF65F4"/>
    <w:rsid w:val="00CF7604"/>
    <w:rsid w:val="00CF779E"/>
    <w:rsid w:val="00D0116D"/>
    <w:rsid w:val="00D013BD"/>
    <w:rsid w:val="00D02409"/>
    <w:rsid w:val="00D02FD6"/>
    <w:rsid w:val="00D049EC"/>
    <w:rsid w:val="00D056F0"/>
    <w:rsid w:val="00D13422"/>
    <w:rsid w:val="00D13457"/>
    <w:rsid w:val="00D27693"/>
    <w:rsid w:val="00D4087D"/>
    <w:rsid w:val="00D41415"/>
    <w:rsid w:val="00D4416E"/>
    <w:rsid w:val="00D4491A"/>
    <w:rsid w:val="00D44946"/>
    <w:rsid w:val="00D44AEC"/>
    <w:rsid w:val="00D46454"/>
    <w:rsid w:val="00D468B3"/>
    <w:rsid w:val="00D469BC"/>
    <w:rsid w:val="00D46ECF"/>
    <w:rsid w:val="00D50398"/>
    <w:rsid w:val="00D50BC2"/>
    <w:rsid w:val="00D56C65"/>
    <w:rsid w:val="00D6584E"/>
    <w:rsid w:val="00D669FF"/>
    <w:rsid w:val="00D67BB1"/>
    <w:rsid w:val="00D701E1"/>
    <w:rsid w:val="00D719E5"/>
    <w:rsid w:val="00D721AB"/>
    <w:rsid w:val="00D80F5E"/>
    <w:rsid w:val="00D81B85"/>
    <w:rsid w:val="00D83116"/>
    <w:rsid w:val="00D856FB"/>
    <w:rsid w:val="00D85CFE"/>
    <w:rsid w:val="00D86D8C"/>
    <w:rsid w:val="00D97696"/>
    <w:rsid w:val="00DA5653"/>
    <w:rsid w:val="00DB025B"/>
    <w:rsid w:val="00DB1409"/>
    <w:rsid w:val="00DB15DD"/>
    <w:rsid w:val="00DB1CAB"/>
    <w:rsid w:val="00DB216E"/>
    <w:rsid w:val="00DB3AC5"/>
    <w:rsid w:val="00DB402C"/>
    <w:rsid w:val="00DC11EB"/>
    <w:rsid w:val="00DC23FE"/>
    <w:rsid w:val="00DC4EAB"/>
    <w:rsid w:val="00DC6DCB"/>
    <w:rsid w:val="00DC7B89"/>
    <w:rsid w:val="00DD251A"/>
    <w:rsid w:val="00DD5363"/>
    <w:rsid w:val="00DD6894"/>
    <w:rsid w:val="00DD730A"/>
    <w:rsid w:val="00DE294C"/>
    <w:rsid w:val="00DE47A6"/>
    <w:rsid w:val="00DE4A25"/>
    <w:rsid w:val="00DE54A5"/>
    <w:rsid w:val="00DE5BBE"/>
    <w:rsid w:val="00DE5F2C"/>
    <w:rsid w:val="00DE610D"/>
    <w:rsid w:val="00DE61D7"/>
    <w:rsid w:val="00DE69C6"/>
    <w:rsid w:val="00DE6F63"/>
    <w:rsid w:val="00DF192F"/>
    <w:rsid w:val="00DF45BD"/>
    <w:rsid w:val="00DF59D4"/>
    <w:rsid w:val="00DF7F4B"/>
    <w:rsid w:val="00E114EC"/>
    <w:rsid w:val="00E11ED7"/>
    <w:rsid w:val="00E13F08"/>
    <w:rsid w:val="00E15D70"/>
    <w:rsid w:val="00E20CF8"/>
    <w:rsid w:val="00E2297E"/>
    <w:rsid w:val="00E31760"/>
    <w:rsid w:val="00E33400"/>
    <w:rsid w:val="00E3448D"/>
    <w:rsid w:val="00E350D8"/>
    <w:rsid w:val="00E3794A"/>
    <w:rsid w:val="00E4140B"/>
    <w:rsid w:val="00E42869"/>
    <w:rsid w:val="00E42A69"/>
    <w:rsid w:val="00E437B3"/>
    <w:rsid w:val="00E441E0"/>
    <w:rsid w:val="00E44C3D"/>
    <w:rsid w:val="00E516DF"/>
    <w:rsid w:val="00E57A4E"/>
    <w:rsid w:val="00E57BF1"/>
    <w:rsid w:val="00E6073C"/>
    <w:rsid w:val="00E61BD4"/>
    <w:rsid w:val="00E62DC4"/>
    <w:rsid w:val="00E65AFA"/>
    <w:rsid w:val="00E65D43"/>
    <w:rsid w:val="00E71993"/>
    <w:rsid w:val="00E7285B"/>
    <w:rsid w:val="00E73DFA"/>
    <w:rsid w:val="00E7712A"/>
    <w:rsid w:val="00E8406D"/>
    <w:rsid w:val="00E85BCF"/>
    <w:rsid w:val="00E85BD7"/>
    <w:rsid w:val="00E86C41"/>
    <w:rsid w:val="00E907E1"/>
    <w:rsid w:val="00E90BF6"/>
    <w:rsid w:val="00E921C0"/>
    <w:rsid w:val="00E96966"/>
    <w:rsid w:val="00EA3A4C"/>
    <w:rsid w:val="00EA4880"/>
    <w:rsid w:val="00EA4C1C"/>
    <w:rsid w:val="00EA523C"/>
    <w:rsid w:val="00EB0F53"/>
    <w:rsid w:val="00EB11FD"/>
    <w:rsid w:val="00EB188B"/>
    <w:rsid w:val="00EB2C4F"/>
    <w:rsid w:val="00EB34B3"/>
    <w:rsid w:val="00EB5167"/>
    <w:rsid w:val="00EB537A"/>
    <w:rsid w:val="00EB60B3"/>
    <w:rsid w:val="00EB6FAE"/>
    <w:rsid w:val="00EB75C7"/>
    <w:rsid w:val="00EB7E6B"/>
    <w:rsid w:val="00EC0654"/>
    <w:rsid w:val="00ED18BA"/>
    <w:rsid w:val="00ED1D81"/>
    <w:rsid w:val="00ED2459"/>
    <w:rsid w:val="00ED5C11"/>
    <w:rsid w:val="00ED6F6C"/>
    <w:rsid w:val="00ED701E"/>
    <w:rsid w:val="00ED737E"/>
    <w:rsid w:val="00ED7FC7"/>
    <w:rsid w:val="00EE028C"/>
    <w:rsid w:val="00EE1B24"/>
    <w:rsid w:val="00EE5764"/>
    <w:rsid w:val="00EE5DC3"/>
    <w:rsid w:val="00EE5DF3"/>
    <w:rsid w:val="00EE6E4D"/>
    <w:rsid w:val="00EF3190"/>
    <w:rsid w:val="00EF7025"/>
    <w:rsid w:val="00F010A3"/>
    <w:rsid w:val="00F043C5"/>
    <w:rsid w:val="00F10B33"/>
    <w:rsid w:val="00F11880"/>
    <w:rsid w:val="00F12676"/>
    <w:rsid w:val="00F15B1D"/>
    <w:rsid w:val="00F17CC1"/>
    <w:rsid w:val="00F20D12"/>
    <w:rsid w:val="00F20E6A"/>
    <w:rsid w:val="00F225DA"/>
    <w:rsid w:val="00F23A0A"/>
    <w:rsid w:val="00F24268"/>
    <w:rsid w:val="00F24B7E"/>
    <w:rsid w:val="00F254F3"/>
    <w:rsid w:val="00F30029"/>
    <w:rsid w:val="00F33EAF"/>
    <w:rsid w:val="00F34A71"/>
    <w:rsid w:val="00F35E0F"/>
    <w:rsid w:val="00F37BE6"/>
    <w:rsid w:val="00F40A45"/>
    <w:rsid w:val="00F45A03"/>
    <w:rsid w:val="00F471F3"/>
    <w:rsid w:val="00F501DB"/>
    <w:rsid w:val="00F52631"/>
    <w:rsid w:val="00F6203F"/>
    <w:rsid w:val="00F62B84"/>
    <w:rsid w:val="00F635AA"/>
    <w:rsid w:val="00F6598A"/>
    <w:rsid w:val="00F666A7"/>
    <w:rsid w:val="00F74AB9"/>
    <w:rsid w:val="00F77249"/>
    <w:rsid w:val="00F84B93"/>
    <w:rsid w:val="00F84C80"/>
    <w:rsid w:val="00F8521C"/>
    <w:rsid w:val="00F8EF20"/>
    <w:rsid w:val="00F90485"/>
    <w:rsid w:val="00F91798"/>
    <w:rsid w:val="00FA23AD"/>
    <w:rsid w:val="00FA3072"/>
    <w:rsid w:val="00FA31EE"/>
    <w:rsid w:val="00FA7CE7"/>
    <w:rsid w:val="00FB099F"/>
    <w:rsid w:val="00FB1389"/>
    <w:rsid w:val="00FB3095"/>
    <w:rsid w:val="00FB3C5E"/>
    <w:rsid w:val="00FB42D1"/>
    <w:rsid w:val="00FB689E"/>
    <w:rsid w:val="00FB774F"/>
    <w:rsid w:val="00FB7BE1"/>
    <w:rsid w:val="00FC0DD7"/>
    <w:rsid w:val="00FC2C73"/>
    <w:rsid w:val="00FC3129"/>
    <w:rsid w:val="00FC35CA"/>
    <w:rsid w:val="00FD0F25"/>
    <w:rsid w:val="00FD3A4E"/>
    <w:rsid w:val="00FD6316"/>
    <w:rsid w:val="00FE04A2"/>
    <w:rsid w:val="00FE2283"/>
    <w:rsid w:val="00FE7A13"/>
    <w:rsid w:val="00FF0DD1"/>
    <w:rsid w:val="00FF378E"/>
    <w:rsid w:val="00FF3D28"/>
    <w:rsid w:val="00FF6F1B"/>
    <w:rsid w:val="00FF71F0"/>
    <w:rsid w:val="00FF7772"/>
    <w:rsid w:val="0102248D"/>
    <w:rsid w:val="0109BE74"/>
    <w:rsid w:val="01172DF2"/>
    <w:rsid w:val="0118A397"/>
    <w:rsid w:val="01219055"/>
    <w:rsid w:val="012343D4"/>
    <w:rsid w:val="01257985"/>
    <w:rsid w:val="012CA6F2"/>
    <w:rsid w:val="0132FE64"/>
    <w:rsid w:val="0138D795"/>
    <w:rsid w:val="013D1862"/>
    <w:rsid w:val="0161A2EF"/>
    <w:rsid w:val="01674B27"/>
    <w:rsid w:val="017665CC"/>
    <w:rsid w:val="017D9EEB"/>
    <w:rsid w:val="01A4A881"/>
    <w:rsid w:val="01B008F2"/>
    <w:rsid w:val="01B19C03"/>
    <w:rsid w:val="01C2109C"/>
    <w:rsid w:val="01DD595B"/>
    <w:rsid w:val="01E3F6E8"/>
    <w:rsid w:val="020308F2"/>
    <w:rsid w:val="020BE2E7"/>
    <w:rsid w:val="020CF59B"/>
    <w:rsid w:val="0224B053"/>
    <w:rsid w:val="02336C46"/>
    <w:rsid w:val="023ED43B"/>
    <w:rsid w:val="024B54C8"/>
    <w:rsid w:val="0258D9B0"/>
    <w:rsid w:val="025DCA65"/>
    <w:rsid w:val="0262778C"/>
    <w:rsid w:val="026DE900"/>
    <w:rsid w:val="02844A94"/>
    <w:rsid w:val="02981E11"/>
    <w:rsid w:val="0298DF6A"/>
    <w:rsid w:val="02A2D6CD"/>
    <w:rsid w:val="02B43D4C"/>
    <w:rsid w:val="02C97372"/>
    <w:rsid w:val="02CDDA66"/>
    <w:rsid w:val="02DF276F"/>
    <w:rsid w:val="02EA13EA"/>
    <w:rsid w:val="02F287F8"/>
    <w:rsid w:val="02F9D049"/>
    <w:rsid w:val="032B40B1"/>
    <w:rsid w:val="0337188B"/>
    <w:rsid w:val="033AF88B"/>
    <w:rsid w:val="03526300"/>
    <w:rsid w:val="03650FC8"/>
    <w:rsid w:val="0387B4C7"/>
    <w:rsid w:val="03896398"/>
    <w:rsid w:val="038DD7A5"/>
    <w:rsid w:val="038EC6E5"/>
    <w:rsid w:val="0390ADD4"/>
    <w:rsid w:val="03ACDCE0"/>
    <w:rsid w:val="03C2D74E"/>
    <w:rsid w:val="03C59E17"/>
    <w:rsid w:val="03D97C1C"/>
    <w:rsid w:val="03DF7BB9"/>
    <w:rsid w:val="03E5D318"/>
    <w:rsid w:val="03FEA085"/>
    <w:rsid w:val="040F3A2D"/>
    <w:rsid w:val="0414664B"/>
    <w:rsid w:val="04247BEE"/>
    <w:rsid w:val="0427B4B6"/>
    <w:rsid w:val="04294501"/>
    <w:rsid w:val="043BDBB7"/>
    <w:rsid w:val="044008BA"/>
    <w:rsid w:val="04558627"/>
    <w:rsid w:val="046055D9"/>
    <w:rsid w:val="046D9EE6"/>
    <w:rsid w:val="047421AC"/>
    <w:rsid w:val="04ABF4F5"/>
    <w:rsid w:val="04B26512"/>
    <w:rsid w:val="04CD0D61"/>
    <w:rsid w:val="04CFD880"/>
    <w:rsid w:val="04D65B8E"/>
    <w:rsid w:val="04FBA712"/>
    <w:rsid w:val="04FBE9EA"/>
    <w:rsid w:val="0501092F"/>
    <w:rsid w:val="050A342A"/>
    <w:rsid w:val="050F1925"/>
    <w:rsid w:val="0512DDC7"/>
    <w:rsid w:val="051D7B7D"/>
    <w:rsid w:val="052689D0"/>
    <w:rsid w:val="05445B5C"/>
    <w:rsid w:val="05590CD0"/>
    <w:rsid w:val="05765CEF"/>
    <w:rsid w:val="05885E5C"/>
    <w:rsid w:val="058F6FD4"/>
    <w:rsid w:val="05A2EB5E"/>
    <w:rsid w:val="05AFEE69"/>
    <w:rsid w:val="05CA4F53"/>
    <w:rsid w:val="05CE4B62"/>
    <w:rsid w:val="05DCBEFA"/>
    <w:rsid w:val="05E33572"/>
    <w:rsid w:val="05F77CCF"/>
    <w:rsid w:val="05FB1F0B"/>
    <w:rsid w:val="0604A0EB"/>
    <w:rsid w:val="0607C819"/>
    <w:rsid w:val="0620E664"/>
    <w:rsid w:val="06304C04"/>
    <w:rsid w:val="0647A12F"/>
    <w:rsid w:val="06593DB2"/>
    <w:rsid w:val="066F2AFB"/>
    <w:rsid w:val="068AF054"/>
    <w:rsid w:val="068C19DE"/>
    <w:rsid w:val="06A2CE65"/>
    <w:rsid w:val="06BC5B08"/>
    <w:rsid w:val="06ED9F3F"/>
    <w:rsid w:val="07074AE7"/>
    <w:rsid w:val="070B4900"/>
    <w:rsid w:val="070C3EB4"/>
    <w:rsid w:val="07673746"/>
    <w:rsid w:val="07A66494"/>
    <w:rsid w:val="07B1EAA8"/>
    <w:rsid w:val="07BC61E3"/>
    <w:rsid w:val="07CE0293"/>
    <w:rsid w:val="07DBF562"/>
    <w:rsid w:val="07E12877"/>
    <w:rsid w:val="07E36BE6"/>
    <w:rsid w:val="07FE3065"/>
    <w:rsid w:val="08274A66"/>
    <w:rsid w:val="082BD776"/>
    <w:rsid w:val="082D5E1F"/>
    <w:rsid w:val="08376883"/>
    <w:rsid w:val="084CDF89"/>
    <w:rsid w:val="08582B69"/>
    <w:rsid w:val="086E83C4"/>
    <w:rsid w:val="088F0DC8"/>
    <w:rsid w:val="08A8D90D"/>
    <w:rsid w:val="08B81099"/>
    <w:rsid w:val="08CBEB70"/>
    <w:rsid w:val="08E05821"/>
    <w:rsid w:val="08E3F45A"/>
    <w:rsid w:val="08EB9DAE"/>
    <w:rsid w:val="08F6B346"/>
    <w:rsid w:val="08F6F029"/>
    <w:rsid w:val="08FCC811"/>
    <w:rsid w:val="090D4CCF"/>
    <w:rsid w:val="0915966B"/>
    <w:rsid w:val="09177749"/>
    <w:rsid w:val="09214F0C"/>
    <w:rsid w:val="09397F26"/>
    <w:rsid w:val="093B7764"/>
    <w:rsid w:val="094D0789"/>
    <w:rsid w:val="0950304C"/>
    <w:rsid w:val="095B4EA7"/>
    <w:rsid w:val="095F9AAE"/>
    <w:rsid w:val="09AE40B6"/>
    <w:rsid w:val="09B0ECAF"/>
    <w:rsid w:val="09CA9815"/>
    <w:rsid w:val="09CE0005"/>
    <w:rsid w:val="09D7504F"/>
    <w:rsid w:val="09E21306"/>
    <w:rsid w:val="09F35EE3"/>
    <w:rsid w:val="0A0B0C2E"/>
    <w:rsid w:val="0A0C8740"/>
    <w:rsid w:val="0A0DC0C8"/>
    <w:rsid w:val="0A0FFF26"/>
    <w:rsid w:val="0A1917B5"/>
    <w:rsid w:val="0A3BD0C0"/>
    <w:rsid w:val="0A5256EA"/>
    <w:rsid w:val="0A557A15"/>
    <w:rsid w:val="0A56FB85"/>
    <w:rsid w:val="0A72746A"/>
    <w:rsid w:val="0A741F59"/>
    <w:rsid w:val="0A89A075"/>
    <w:rsid w:val="0AA45723"/>
    <w:rsid w:val="0ABA60DB"/>
    <w:rsid w:val="0ACF6BCB"/>
    <w:rsid w:val="0AD58FF6"/>
    <w:rsid w:val="0ADD2B59"/>
    <w:rsid w:val="0AEEE69D"/>
    <w:rsid w:val="0AF373EC"/>
    <w:rsid w:val="0B047AD4"/>
    <w:rsid w:val="0B555F68"/>
    <w:rsid w:val="0B6A5BCF"/>
    <w:rsid w:val="0B87D526"/>
    <w:rsid w:val="0B8CD25F"/>
    <w:rsid w:val="0B90F7B5"/>
    <w:rsid w:val="0B9E3F0C"/>
    <w:rsid w:val="0BACA774"/>
    <w:rsid w:val="0BB257D5"/>
    <w:rsid w:val="0BB59027"/>
    <w:rsid w:val="0BBEC98E"/>
    <w:rsid w:val="0BC24053"/>
    <w:rsid w:val="0BCAEA57"/>
    <w:rsid w:val="0BCD2A31"/>
    <w:rsid w:val="0BFC2C85"/>
    <w:rsid w:val="0C0423A5"/>
    <w:rsid w:val="0C2D3D71"/>
    <w:rsid w:val="0C656924"/>
    <w:rsid w:val="0C6C2EC7"/>
    <w:rsid w:val="0C6E6B77"/>
    <w:rsid w:val="0C8BA90B"/>
    <w:rsid w:val="0C93EAD1"/>
    <w:rsid w:val="0C96AEEF"/>
    <w:rsid w:val="0CCD18F5"/>
    <w:rsid w:val="0CD1C7CD"/>
    <w:rsid w:val="0CD2CB09"/>
    <w:rsid w:val="0CDFAB6E"/>
    <w:rsid w:val="0CF4D9BF"/>
    <w:rsid w:val="0D14C5FE"/>
    <w:rsid w:val="0D1E8A2B"/>
    <w:rsid w:val="0D2B170D"/>
    <w:rsid w:val="0D344F2B"/>
    <w:rsid w:val="0D4059AC"/>
    <w:rsid w:val="0D48A2DC"/>
    <w:rsid w:val="0D540CAB"/>
    <w:rsid w:val="0D5FDE34"/>
    <w:rsid w:val="0D635709"/>
    <w:rsid w:val="0D6D5D6D"/>
    <w:rsid w:val="0D6F5067"/>
    <w:rsid w:val="0D724E89"/>
    <w:rsid w:val="0D7815F0"/>
    <w:rsid w:val="0D7CC276"/>
    <w:rsid w:val="0D908E9A"/>
    <w:rsid w:val="0D9C1FD5"/>
    <w:rsid w:val="0D9E7A5C"/>
    <w:rsid w:val="0DA60F91"/>
    <w:rsid w:val="0DA84633"/>
    <w:rsid w:val="0DF66FB4"/>
    <w:rsid w:val="0E057627"/>
    <w:rsid w:val="0E398987"/>
    <w:rsid w:val="0E4294EF"/>
    <w:rsid w:val="0E89EEDE"/>
    <w:rsid w:val="0EA228B7"/>
    <w:rsid w:val="0EA2F8B0"/>
    <w:rsid w:val="0EA979C4"/>
    <w:rsid w:val="0F02CC64"/>
    <w:rsid w:val="0F0CCBCA"/>
    <w:rsid w:val="0F251597"/>
    <w:rsid w:val="0F462D50"/>
    <w:rsid w:val="0F4B210A"/>
    <w:rsid w:val="0F66BDC1"/>
    <w:rsid w:val="0F76D50C"/>
    <w:rsid w:val="0F76E85A"/>
    <w:rsid w:val="0F846A4C"/>
    <w:rsid w:val="0F853E0B"/>
    <w:rsid w:val="0F8E8DE1"/>
    <w:rsid w:val="0F91A0DB"/>
    <w:rsid w:val="0FABE670"/>
    <w:rsid w:val="0FEC7D3A"/>
    <w:rsid w:val="0FF186A2"/>
    <w:rsid w:val="101C2644"/>
    <w:rsid w:val="10262E76"/>
    <w:rsid w:val="10277F8C"/>
    <w:rsid w:val="10296661"/>
    <w:rsid w:val="1041BE50"/>
    <w:rsid w:val="10461F06"/>
    <w:rsid w:val="105281E7"/>
    <w:rsid w:val="10597DFB"/>
    <w:rsid w:val="105DE208"/>
    <w:rsid w:val="106C767B"/>
    <w:rsid w:val="1073A2AA"/>
    <w:rsid w:val="107AA46C"/>
    <w:rsid w:val="107FF6A9"/>
    <w:rsid w:val="10834722"/>
    <w:rsid w:val="10884E7A"/>
    <w:rsid w:val="109B877E"/>
    <w:rsid w:val="109FAACB"/>
    <w:rsid w:val="10C379BC"/>
    <w:rsid w:val="10D0A3D6"/>
    <w:rsid w:val="10F972FE"/>
    <w:rsid w:val="10FA1243"/>
    <w:rsid w:val="10FCB2BE"/>
    <w:rsid w:val="110A7E3C"/>
    <w:rsid w:val="115F57D0"/>
    <w:rsid w:val="116FB5E0"/>
    <w:rsid w:val="1172EF53"/>
    <w:rsid w:val="118A206B"/>
    <w:rsid w:val="118BEA4E"/>
    <w:rsid w:val="1198973C"/>
    <w:rsid w:val="1198EEED"/>
    <w:rsid w:val="11B27025"/>
    <w:rsid w:val="11BC79C9"/>
    <w:rsid w:val="11C735B6"/>
    <w:rsid w:val="11CA87B2"/>
    <w:rsid w:val="11D79D5D"/>
    <w:rsid w:val="11D7BD85"/>
    <w:rsid w:val="11E4A6CE"/>
    <w:rsid w:val="11E66403"/>
    <w:rsid w:val="11EC4F56"/>
    <w:rsid w:val="11FC89B5"/>
    <w:rsid w:val="120170B8"/>
    <w:rsid w:val="121198C7"/>
    <w:rsid w:val="1216058E"/>
    <w:rsid w:val="1219363B"/>
    <w:rsid w:val="1230B72B"/>
    <w:rsid w:val="1235F61E"/>
    <w:rsid w:val="124538B7"/>
    <w:rsid w:val="124BF8E6"/>
    <w:rsid w:val="124C9C8E"/>
    <w:rsid w:val="12534BDA"/>
    <w:rsid w:val="1270355D"/>
    <w:rsid w:val="1274C105"/>
    <w:rsid w:val="12901241"/>
    <w:rsid w:val="12ABEDD0"/>
    <w:rsid w:val="12BB7396"/>
    <w:rsid w:val="12FCC0DE"/>
    <w:rsid w:val="12FDB3FB"/>
    <w:rsid w:val="12FEB93C"/>
    <w:rsid w:val="12FF3B95"/>
    <w:rsid w:val="1303ABFB"/>
    <w:rsid w:val="130AB04D"/>
    <w:rsid w:val="13106699"/>
    <w:rsid w:val="13253125"/>
    <w:rsid w:val="13502036"/>
    <w:rsid w:val="1368B024"/>
    <w:rsid w:val="136BBED0"/>
    <w:rsid w:val="1386F7EC"/>
    <w:rsid w:val="138985D5"/>
    <w:rsid w:val="138B61A2"/>
    <w:rsid w:val="139BA2EA"/>
    <w:rsid w:val="13B3928A"/>
    <w:rsid w:val="13D7BD43"/>
    <w:rsid w:val="141EFB1C"/>
    <w:rsid w:val="1420BB0E"/>
    <w:rsid w:val="142E7EE1"/>
    <w:rsid w:val="144C9042"/>
    <w:rsid w:val="144DA623"/>
    <w:rsid w:val="1465347F"/>
    <w:rsid w:val="14690F2B"/>
    <w:rsid w:val="146EE772"/>
    <w:rsid w:val="14706EC7"/>
    <w:rsid w:val="147349BD"/>
    <w:rsid w:val="14B52624"/>
    <w:rsid w:val="14C7B481"/>
    <w:rsid w:val="14D0A3D3"/>
    <w:rsid w:val="14D353F6"/>
    <w:rsid w:val="14D5BD92"/>
    <w:rsid w:val="14F0EA28"/>
    <w:rsid w:val="151277EA"/>
    <w:rsid w:val="151A0746"/>
    <w:rsid w:val="15217CB4"/>
    <w:rsid w:val="15316728"/>
    <w:rsid w:val="1532282F"/>
    <w:rsid w:val="1535E652"/>
    <w:rsid w:val="1537E204"/>
    <w:rsid w:val="15410D72"/>
    <w:rsid w:val="1542A294"/>
    <w:rsid w:val="15435BE5"/>
    <w:rsid w:val="15448A4F"/>
    <w:rsid w:val="154D1D6F"/>
    <w:rsid w:val="155723D9"/>
    <w:rsid w:val="1568C76C"/>
    <w:rsid w:val="158988A9"/>
    <w:rsid w:val="1590D6D7"/>
    <w:rsid w:val="15957FBF"/>
    <w:rsid w:val="15A2B106"/>
    <w:rsid w:val="15E67BBD"/>
    <w:rsid w:val="15E860A3"/>
    <w:rsid w:val="15E9A581"/>
    <w:rsid w:val="15ECD5B4"/>
    <w:rsid w:val="160F0149"/>
    <w:rsid w:val="16227E6F"/>
    <w:rsid w:val="1630B634"/>
    <w:rsid w:val="1645FEFE"/>
    <w:rsid w:val="166EA521"/>
    <w:rsid w:val="166EB778"/>
    <w:rsid w:val="16C986B1"/>
    <w:rsid w:val="16CD3789"/>
    <w:rsid w:val="16E10A85"/>
    <w:rsid w:val="16E2E42E"/>
    <w:rsid w:val="16E65FE6"/>
    <w:rsid w:val="16E89DB3"/>
    <w:rsid w:val="16FB5398"/>
    <w:rsid w:val="17009182"/>
    <w:rsid w:val="171D2319"/>
    <w:rsid w:val="1746D64C"/>
    <w:rsid w:val="1750C379"/>
    <w:rsid w:val="1756B40F"/>
    <w:rsid w:val="1759ABF0"/>
    <w:rsid w:val="175ABA5B"/>
    <w:rsid w:val="176B47C3"/>
    <w:rsid w:val="1780B496"/>
    <w:rsid w:val="178F2116"/>
    <w:rsid w:val="17902C1F"/>
    <w:rsid w:val="17A98DEF"/>
    <w:rsid w:val="17AB8062"/>
    <w:rsid w:val="17AE0D8E"/>
    <w:rsid w:val="17B5913E"/>
    <w:rsid w:val="17BB9A41"/>
    <w:rsid w:val="17D23553"/>
    <w:rsid w:val="180A5656"/>
    <w:rsid w:val="18100EBC"/>
    <w:rsid w:val="1812E5C5"/>
    <w:rsid w:val="182A430A"/>
    <w:rsid w:val="1833A722"/>
    <w:rsid w:val="1838C606"/>
    <w:rsid w:val="18474B27"/>
    <w:rsid w:val="18517FFF"/>
    <w:rsid w:val="186C8691"/>
    <w:rsid w:val="1877202A"/>
    <w:rsid w:val="187AF8F4"/>
    <w:rsid w:val="18895586"/>
    <w:rsid w:val="189667BD"/>
    <w:rsid w:val="1899F690"/>
    <w:rsid w:val="18AB5B0D"/>
    <w:rsid w:val="18B8D5C8"/>
    <w:rsid w:val="18BC7633"/>
    <w:rsid w:val="18C1296B"/>
    <w:rsid w:val="18D1C5E5"/>
    <w:rsid w:val="1901850A"/>
    <w:rsid w:val="190F5FAC"/>
    <w:rsid w:val="191E938A"/>
    <w:rsid w:val="19200165"/>
    <w:rsid w:val="19208C5B"/>
    <w:rsid w:val="1922C88F"/>
    <w:rsid w:val="1953324B"/>
    <w:rsid w:val="1967BF7E"/>
    <w:rsid w:val="196DFAC0"/>
    <w:rsid w:val="1971B232"/>
    <w:rsid w:val="1975E1DC"/>
    <w:rsid w:val="1976711C"/>
    <w:rsid w:val="1995C8CF"/>
    <w:rsid w:val="19B05D6B"/>
    <w:rsid w:val="19B6D3FC"/>
    <w:rsid w:val="19D5011E"/>
    <w:rsid w:val="19E013D5"/>
    <w:rsid w:val="19EB3AE4"/>
    <w:rsid w:val="1A100CD3"/>
    <w:rsid w:val="1A241668"/>
    <w:rsid w:val="1A352C2D"/>
    <w:rsid w:val="1A40088A"/>
    <w:rsid w:val="1A5DBB62"/>
    <w:rsid w:val="1A693DF4"/>
    <w:rsid w:val="1A857925"/>
    <w:rsid w:val="1A88B1C9"/>
    <w:rsid w:val="1A904F38"/>
    <w:rsid w:val="1A92F249"/>
    <w:rsid w:val="1A9D3E73"/>
    <w:rsid w:val="1AA1B705"/>
    <w:rsid w:val="1AD2191E"/>
    <w:rsid w:val="1AD34E6A"/>
    <w:rsid w:val="1AD8722B"/>
    <w:rsid w:val="1ADC764A"/>
    <w:rsid w:val="1AE7480C"/>
    <w:rsid w:val="1AEAA882"/>
    <w:rsid w:val="1B09D615"/>
    <w:rsid w:val="1B1B335A"/>
    <w:rsid w:val="1B204A06"/>
    <w:rsid w:val="1B21642E"/>
    <w:rsid w:val="1B55DAA0"/>
    <w:rsid w:val="1B778AF8"/>
    <w:rsid w:val="1B7EE151"/>
    <w:rsid w:val="1B88D7C5"/>
    <w:rsid w:val="1B91E526"/>
    <w:rsid w:val="1BB4A03F"/>
    <w:rsid w:val="1BB65551"/>
    <w:rsid w:val="1BCAB640"/>
    <w:rsid w:val="1BE941ED"/>
    <w:rsid w:val="1BF2F716"/>
    <w:rsid w:val="1C18E252"/>
    <w:rsid w:val="1C2866A3"/>
    <w:rsid w:val="1C3D5495"/>
    <w:rsid w:val="1C4F644D"/>
    <w:rsid w:val="1C86036C"/>
    <w:rsid w:val="1C8CF401"/>
    <w:rsid w:val="1C909387"/>
    <w:rsid w:val="1CA59B82"/>
    <w:rsid w:val="1CA77F9C"/>
    <w:rsid w:val="1CA7DA53"/>
    <w:rsid w:val="1CC61383"/>
    <w:rsid w:val="1CC76957"/>
    <w:rsid w:val="1D036263"/>
    <w:rsid w:val="1D0E281E"/>
    <w:rsid w:val="1D2BA5CE"/>
    <w:rsid w:val="1D2CCD37"/>
    <w:rsid w:val="1D3044B7"/>
    <w:rsid w:val="1D38FD55"/>
    <w:rsid w:val="1D598485"/>
    <w:rsid w:val="1D5EBB06"/>
    <w:rsid w:val="1D6ACE36"/>
    <w:rsid w:val="1D721C7A"/>
    <w:rsid w:val="1D76C167"/>
    <w:rsid w:val="1D7B859D"/>
    <w:rsid w:val="1D8486C7"/>
    <w:rsid w:val="1D86B1D6"/>
    <w:rsid w:val="1D90B659"/>
    <w:rsid w:val="1D923133"/>
    <w:rsid w:val="1D93C960"/>
    <w:rsid w:val="1D96B7BE"/>
    <w:rsid w:val="1DA69F07"/>
    <w:rsid w:val="1DBBDF17"/>
    <w:rsid w:val="1DC27F2D"/>
    <w:rsid w:val="1DC97DB6"/>
    <w:rsid w:val="1DCC842B"/>
    <w:rsid w:val="1DD17D10"/>
    <w:rsid w:val="1DD6FFB2"/>
    <w:rsid w:val="1DEBB7D3"/>
    <w:rsid w:val="1DFE72CB"/>
    <w:rsid w:val="1E0BB30F"/>
    <w:rsid w:val="1E0D345E"/>
    <w:rsid w:val="1E0D45B5"/>
    <w:rsid w:val="1E0F460F"/>
    <w:rsid w:val="1E172B79"/>
    <w:rsid w:val="1E2570F8"/>
    <w:rsid w:val="1E2F0CE5"/>
    <w:rsid w:val="1E3D9DF2"/>
    <w:rsid w:val="1E4A21C0"/>
    <w:rsid w:val="1E564C8A"/>
    <w:rsid w:val="1E69E970"/>
    <w:rsid w:val="1E72E977"/>
    <w:rsid w:val="1E7572E0"/>
    <w:rsid w:val="1E76F306"/>
    <w:rsid w:val="1E7C7ED3"/>
    <w:rsid w:val="1E86C20A"/>
    <w:rsid w:val="1E9D1067"/>
    <w:rsid w:val="1EBEA16F"/>
    <w:rsid w:val="1EC130D1"/>
    <w:rsid w:val="1ED43A37"/>
    <w:rsid w:val="1EDB2E63"/>
    <w:rsid w:val="1EE2BF05"/>
    <w:rsid w:val="1EE57E3D"/>
    <w:rsid w:val="1EEE66E7"/>
    <w:rsid w:val="1F0100F0"/>
    <w:rsid w:val="1F056BF4"/>
    <w:rsid w:val="1F0DEEF6"/>
    <w:rsid w:val="1F271753"/>
    <w:rsid w:val="1F53D37E"/>
    <w:rsid w:val="1F546EF8"/>
    <w:rsid w:val="1F5E757C"/>
    <w:rsid w:val="1F6054EF"/>
    <w:rsid w:val="1F644345"/>
    <w:rsid w:val="1F744F2A"/>
    <w:rsid w:val="1F7D14B3"/>
    <w:rsid w:val="1F867E39"/>
    <w:rsid w:val="1FA291ED"/>
    <w:rsid w:val="1FC1BF30"/>
    <w:rsid w:val="1FCF3299"/>
    <w:rsid w:val="1FD04857"/>
    <w:rsid w:val="1FD071DC"/>
    <w:rsid w:val="20034283"/>
    <w:rsid w:val="20046D85"/>
    <w:rsid w:val="200A6A5C"/>
    <w:rsid w:val="20130E4C"/>
    <w:rsid w:val="201A0E6C"/>
    <w:rsid w:val="201FFF02"/>
    <w:rsid w:val="20385119"/>
    <w:rsid w:val="2038F318"/>
    <w:rsid w:val="204ACA90"/>
    <w:rsid w:val="204D1CF8"/>
    <w:rsid w:val="204F8114"/>
    <w:rsid w:val="2053E2D7"/>
    <w:rsid w:val="2056A5AE"/>
    <w:rsid w:val="2067DD67"/>
    <w:rsid w:val="20785D06"/>
    <w:rsid w:val="2085DBBB"/>
    <w:rsid w:val="208CCF31"/>
    <w:rsid w:val="20A58FDD"/>
    <w:rsid w:val="20B78AD7"/>
    <w:rsid w:val="20CB04F5"/>
    <w:rsid w:val="20D5A9D9"/>
    <w:rsid w:val="210B940A"/>
    <w:rsid w:val="21147C44"/>
    <w:rsid w:val="211D843B"/>
    <w:rsid w:val="212FBA29"/>
    <w:rsid w:val="213747D8"/>
    <w:rsid w:val="21599EDA"/>
    <w:rsid w:val="21644554"/>
    <w:rsid w:val="216BDB59"/>
    <w:rsid w:val="2178A9E0"/>
    <w:rsid w:val="217D3CA0"/>
    <w:rsid w:val="2187781B"/>
    <w:rsid w:val="21AACA66"/>
    <w:rsid w:val="21B5A33D"/>
    <w:rsid w:val="21E5C13F"/>
    <w:rsid w:val="21E5F74F"/>
    <w:rsid w:val="21EF6E29"/>
    <w:rsid w:val="21FA41A9"/>
    <w:rsid w:val="21FE33F9"/>
    <w:rsid w:val="2213D5BF"/>
    <w:rsid w:val="2214F079"/>
    <w:rsid w:val="221DC250"/>
    <w:rsid w:val="22217661"/>
    <w:rsid w:val="2255038D"/>
    <w:rsid w:val="226D47EC"/>
    <w:rsid w:val="227E1563"/>
    <w:rsid w:val="2280D21F"/>
    <w:rsid w:val="22926606"/>
    <w:rsid w:val="22A03B22"/>
    <w:rsid w:val="22AF8B4C"/>
    <w:rsid w:val="22F47A48"/>
    <w:rsid w:val="22F58AAC"/>
    <w:rsid w:val="2319A801"/>
    <w:rsid w:val="231B9C6F"/>
    <w:rsid w:val="231E25E3"/>
    <w:rsid w:val="23284815"/>
    <w:rsid w:val="233AB6B1"/>
    <w:rsid w:val="2350FBC9"/>
    <w:rsid w:val="235952E6"/>
    <w:rsid w:val="2373F001"/>
    <w:rsid w:val="239407C9"/>
    <w:rsid w:val="23B143E6"/>
    <w:rsid w:val="23B9C741"/>
    <w:rsid w:val="23D7B462"/>
    <w:rsid w:val="23F28AA6"/>
    <w:rsid w:val="23F6185D"/>
    <w:rsid w:val="23FAC3C4"/>
    <w:rsid w:val="2416A9A0"/>
    <w:rsid w:val="2430EBE4"/>
    <w:rsid w:val="243765EA"/>
    <w:rsid w:val="2448CAB5"/>
    <w:rsid w:val="244C5E62"/>
    <w:rsid w:val="244F89B7"/>
    <w:rsid w:val="24661373"/>
    <w:rsid w:val="2469DF50"/>
    <w:rsid w:val="24A2482D"/>
    <w:rsid w:val="24AA7225"/>
    <w:rsid w:val="24C64666"/>
    <w:rsid w:val="24C9AEFE"/>
    <w:rsid w:val="24EE3754"/>
    <w:rsid w:val="250CFF74"/>
    <w:rsid w:val="253B0229"/>
    <w:rsid w:val="2544C127"/>
    <w:rsid w:val="25493147"/>
    <w:rsid w:val="257DB6AD"/>
    <w:rsid w:val="257FEA3A"/>
    <w:rsid w:val="25868743"/>
    <w:rsid w:val="25BB79E6"/>
    <w:rsid w:val="25DC6E45"/>
    <w:rsid w:val="25EB61F8"/>
    <w:rsid w:val="25F057BD"/>
    <w:rsid w:val="25F15C94"/>
    <w:rsid w:val="25F19519"/>
    <w:rsid w:val="25FA23B7"/>
    <w:rsid w:val="26163798"/>
    <w:rsid w:val="26208D87"/>
    <w:rsid w:val="26274B2A"/>
    <w:rsid w:val="26393944"/>
    <w:rsid w:val="263B4DE5"/>
    <w:rsid w:val="26546B4E"/>
    <w:rsid w:val="266225C6"/>
    <w:rsid w:val="2668DC8E"/>
    <w:rsid w:val="2675ACB1"/>
    <w:rsid w:val="26803606"/>
    <w:rsid w:val="268D0E92"/>
    <w:rsid w:val="26987CEE"/>
    <w:rsid w:val="2699EC73"/>
    <w:rsid w:val="26A07292"/>
    <w:rsid w:val="26A95E72"/>
    <w:rsid w:val="26B0179B"/>
    <w:rsid w:val="26C64949"/>
    <w:rsid w:val="26C7B15B"/>
    <w:rsid w:val="26C9011C"/>
    <w:rsid w:val="26CCEA60"/>
    <w:rsid w:val="26D17D90"/>
    <w:rsid w:val="26DC1920"/>
    <w:rsid w:val="26DED79F"/>
    <w:rsid w:val="26E1481A"/>
    <w:rsid w:val="26E516E3"/>
    <w:rsid w:val="26FC83B0"/>
    <w:rsid w:val="26FD12C5"/>
    <w:rsid w:val="271900DB"/>
    <w:rsid w:val="273B104D"/>
    <w:rsid w:val="273F92C8"/>
    <w:rsid w:val="27502171"/>
    <w:rsid w:val="27512EA8"/>
    <w:rsid w:val="279202A1"/>
    <w:rsid w:val="279A64E3"/>
    <w:rsid w:val="27B90C37"/>
    <w:rsid w:val="27C637B3"/>
    <w:rsid w:val="27C706E1"/>
    <w:rsid w:val="27CEEC0D"/>
    <w:rsid w:val="27DECFA2"/>
    <w:rsid w:val="27E5EBD5"/>
    <w:rsid w:val="280170C2"/>
    <w:rsid w:val="28462D32"/>
    <w:rsid w:val="285ACDD0"/>
    <w:rsid w:val="286F0819"/>
    <w:rsid w:val="28762D40"/>
    <w:rsid w:val="28A14E28"/>
    <w:rsid w:val="28BE2805"/>
    <w:rsid w:val="28BE9B6D"/>
    <w:rsid w:val="28C40290"/>
    <w:rsid w:val="28C8EB9A"/>
    <w:rsid w:val="28CCF052"/>
    <w:rsid w:val="28D2714C"/>
    <w:rsid w:val="28E8DA33"/>
    <w:rsid w:val="28FD8DE9"/>
    <w:rsid w:val="29036AF5"/>
    <w:rsid w:val="291A0659"/>
    <w:rsid w:val="294B5E17"/>
    <w:rsid w:val="2959DE20"/>
    <w:rsid w:val="2972EEA7"/>
    <w:rsid w:val="2985ACB2"/>
    <w:rsid w:val="298C0C10"/>
    <w:rsid w:val="29C430A0"/>
    <w:rsid w:val="29D05A85"/>
    <w:rsid w:val="29DF79CD"/>
    <w:rsid w:val="29F14FFC"/>
    <w:rsid w:val="29FB9EC7"/>
    <w:rsid w:val="2A033604"/>
    <w:rsid w:val="2A11049A"/>
    <w:rsid w:val="2A11521C"/>
    <w:rsid w:val="2A11D5A6"/>
    <w:rsid w:val="2A16C292"/>
    <w:rsid w:val="2A4FA13F"/>
    <w:rsid w:val="2A53628F"/>
    <w:rsid w:val="2A623ABC"/>
    <w:rsid w:val="2A653CBE"/>
    <w:rsid w:val="2A6AB61C"/>
    <w:rsid w:val="2A70C255"/>
    <w:rsid w:val="2A8C7B7C"/>
    <w:rsid w:val="2A965CA5"/>
    <w:rsid w:val="2ABFBBCB"/>
    <w:rsid w:val="2AE77434"/>
    <w:rsid w:val="2AF00B3B"/>
    <w:rsid w:val="2AF596AB"/>
    <w:rsid w:val="2B01DB85"/>
    <w:rsid w:val="2B081330"/>
    <w:rsid w:val="2B13DA38"/>
    <w:rsid w:val="2B1E9127"/>
    <w:rsid w:val="2B2D44BB"/>
    <w:rsid w:val="2B469BA1"/>
    <w:rsid w:val="2B5BCAD9"/>
    <w:rsid w:val="2B66E089"/>
    <w:rsid w:val="2B6DF902"/>
    <w:rsid w:val="2B71BA67"/>
    <w:rsid w:val="2B72CB27"/>
    <w:rsid w:val="2B88F04B"/>
    <w:rsid w:val="2B8B8391"/>
    <w:rsid w:val="2B93FCF6"/>
    <w:rsid w:val="2BA47A85"/>
    <w:rsid w:val="2BBC489C"/>
    <w:rsid w:val="2BBE3EB1"/>
    <w:rsid w:val="2BBFD5FA"/>
    <w:rsid w:val="2BF57D2F"/>
    <w:rsid w:val="2C003BA8"/>
    <w:rsid w:val="2C010D1F"/>
    <w:rsid w:val="2C14DF57"/>
    <w:rsid w:val="2C16DB7D"/>
    <w:rsid w:val="2C2E72FB"/>
    <w:rsid w:val="2C3903AB"/>
    <w:rsid w:val="2C5E03BB"/>
    <w:rsid w:val="2C822B7B"/>
    <w:rsid w:val="2C8DE77A"/>
    <w:rsid w:val="2CA48A33"/>
    <w:rsid w:val="2CADD652"/>
    <w:rsid w:val="2CBB2BC3"/>
    <w:rsid w:val="2CC3ACD2"/>
    <w:rsid w:val="2CC56CD0"/>
    <w:rsid w:val="2CD2A77B"/>
    <w:rsid w:val="2CD717E1"/>
    <w:rsid w:val="2CD989D5"/>
    <w:rsid w:val="2CE33B44"/>
    <w:rsid w:val="2CEAEC80"/>
    <w:rsid w:val="2CF6CE0C"/>
    <w:rsid w:val="2D3DCF8C"/>
    <w:rsid w:val="2D85199C"/>
    <w:rsid w:val="2D8F7BB2"/>
    <w:rsid w:val="2DA23F84"/>
    <w:rsid w:val="2DAE6B54"/>
    <w:rsid w:val="2DC70FDE"/>
    <w:rsid w:val="2DEF5358"/>
    <w:rsid w:val="2DF28641"/>
    <w:rsid w:val="2DFC2E64"/>
    <w:rsid w:val="2E04A3A3"/>
    <w:rsid w:val="2E132AC7"/>
    <w:rsid w:val="2E286E8F"/>
    <w:rsid w:val="2E3EF0AB"/>
    <w:rsid w:val="2E6186CB"/>
    <w:rsid w:val="2E781246"/>
    <w:rsid w:val="2E7D03CA"/>
    <w:rsid w:val="2E8551D6"/>
    <w:rsid w:val="2E8AAEDE"/>
    <w:rsid w:val="2EA583A4"/>
    <w:rsid w:val="2EBDF43C"/>
    <w:rsid w:val="2ED219C0"/>
    <w:rsid w:val="2EDB8E67"/>
    <w:rsid w:val="2EE546C9"/>
    <w:rsid w:val="2EE5DCAC"/>
    <w:rsid w:val="2EFB21F7"/>
    <w:rsid w:val="2EFCD67D"/>
    <w:rsid w:val="2EFD7FFD"/>
    <w:rsid w:val="2F323537"/>
    <w:rsid w:val="2F38ADE1"/>
    <w:rsid w:val="2F3E0FE5"/>
    <w:rsid w:val="2F441FF6"/>
    <w:rsid w:val="2F4E7C3F"/>
    <w:rsid w:val="2F60879A"/>
    <w:rsid w:val="2F7E99F0"/>
    <w:rsid w:val="2F93A33B"/>
    <w:rsid w:val="2FB77F2B"/>
    <w:rsid w:val="2FCE912A"/>
    <w:rsid w:val="2FF3B091"/>
    <w:rsid w:val="301083DB"/>
    <w:rsid w:val="30228D42"/>
    <w:rsid w:val="3024D54E"/>
    <w:rsid w:val="3031F89A"/>
    <w:rsid w:val="3043A2FF"/>
    <w:rsid w:val="304BAB21"/>
    <w:rsid w:val="3052FFBA"/>
    <w:rsid w:val="306D0006"/>
    <w:rsid w:val="30879347"/>
    <w:rsid w:val="30954858"/>
    <w:rsid w:val="3095A691"/>
    <w:rsid w:val="30B41A99"/>
    <w:rsid w:val="30C3A032"/>
    <w:rsid w:val="30C5B6A6"/>
    <w:rsid w:val="30D487BA"/>
    <w:rsid w:val="30D6EE78"/>
    <w:rsid w:val="30EA4CA0"/>
    <w:rsid w:val="31053D22"/>
    <w:rsid w:val="314BC14E"/>
    <w:rsid w:val="3152F23A"/>
    <w:rsid w:val="31555928"/>
    <w:rsid w:val="315976AA"/>
    <w:rsid w:val="317FD9B2"/>
    <w:rsid w:val="3189DB3A"/>
    <w:rsid w:val="3194BAF5"/>
    <w:rsid w:val="31A59287"/>
    <w:rsid w:val="31AE0A41"/>
    <w:rsid w:val="31BE5DA3"/>
    <w:rsid w:val="31C135C0"/>
    <w:rsid w:val="31D64412"/>
    <w:rsid w:val="31D64CFE"/>
    <w:rsid w:val="31DA4BB0"/>
    <w:rsid w:val="3237C131"/>
    <w:rsid w:val="3269D5F9"/>
    <w:rsid w:val="32D07716"/>
    <w:rsid w:val="32D6F3A3"/>
    <w:rsid w:val="32EE8875"/>
    <w:rsid w:val="32FA27D1"/>
    <w:rsid w:val="32FC91FA"/>
    <w:rsid w:val="330B05B9"/>
    <w:rsid w:val="33326053"/>
    <w:rsid w:val="334FCC0B"/>
    <w:rsid w:val="33799593"/>
    <w:rsid w:val="338B13CB"/>
    <w:rsid w:val="33906FC0"/>
    <w:rsid w:val="33A2C7D0"/>
    <w:rsid w:val="33AFE867"/>
    <w:rsid w:val="33B3AAF7"/>
    <w:rsid w:val="33C123F5"/>
    <w:rsid w:val="33D9D0E0"/>
    <w:rsid w:val="33F1C0D2"/>
    <w:rsid w:val="3402013A"/>
    <w:rsid w:val="34059B66"/>
    <w:rsid w:val="341109AB"/>
    <w:rsid w:val="341B29F8"/>
    <w:rsid w:val="34314A4A"/>
    <w:rsid w:val="34321A7F"/>
    <w:rsid w:val="344047F2"/>
    <w:rsid w:val="345F9C0A"/>
    <w:rsid w:val="346847CF"/>
    <w:rsid w:val="346EFD68"/>
    <w:rsid w:val="346FEE31"/>
    <w:rsid w:val="3471EC0D"/>
    <w:rsid w:val="349F9789"/>
    <w:rsid w:val="34B49119"/>
    <w:rsid w:val="34B5F873"/>
    <w:rsid w:val="34BA9322"/>
    <w:rsid w:val="34C5382B"/>
    <w:rsid w:val="34C85F59"/>
    <w:rsid w:val="34CCCE92"/>
    <w:rsid w:val="34CEEB1E"/>
    <w:rsid w:val="34EF58DE"/>
    <w:rsid w:val="34F393BB"/>
    <w:rsid w:val="34F54E26"/>
    <w:rsid w:val="351348EC"/>
    <w:rsid w:val="3517A893"/>
    <w:rsid w:val="3525391C"/>
    <w:rsid w:val="3567861C"/>
    <w:rsid w:val="35768782"/>
    <w:rsid w:val="357E0D14"/>
    <w:rsid w:val="35826085"/>
    <w:rsid w:val="35877F69"/>
    <w:rsid w:val="3590EFA6"/>
    <w:rsid w:val="35B7EAAC"/>
    <w:rsid w:val="35C92530"/>
    <w:rsid w:val="35D26260"/>
    <w:rsid w:val="35D529CF"/>
    <w:rsid w:val="35D572C4"/>
    <w:rsid w:val="35E921BA"/>
    <w:rsid w:val="35F0DA83"/>
    <w:rsid w:val="35F84E14"/>
    <w:rsid w:val="360BE379"/>
    <w:rsid w:val="3618E357"/>
    <w:rsid w:val="361B7847"/>
    <w:rsid w:val="362228BA"/>
    <w:rsid w:val="3622D503"/>
    <w:rsid w:val="3632D64C"/>
    <w:rsid w:val="3642273F"/>
    <w:rsid w:val="364A8A10"/>
    <w:rsid w:val="364DF5F7"/>
    <w:rsid w:val="3651519C"/>
    <w:rsid w:val="3651C8D4"/>
    <w:rsid w:val="36615239"/>
    <w:rsid w:val="366CC812"/>
    <w:rsid w:val="36876CCD"/>
    <w:rsid w:val="368DBF87"/>
    <w:rsid w:val="3690FFA4"/>
    <w:rsid w:val="36929D52"/>
    <w:rsid w:val="369C6D77"/>
    <w:rsid w:val="36AF4DC7"/>
    <w:rsid w:val="36BA243A"/>
    <w:rsid w:val="36C06C9E"/>
    <w:rsid w:val="36CA5916"/>
    <w:rsid w:val="36CE4D69"/>
    <w:rsid w:val="36E3D32D"/>
    <w:rsid w:val="36EDB8F1"/>
    <w:rsid w:val="36F489EC"/>
    <w:rsid w:val="370B0466"/>
    <w:rsid w:val="370CACBD"/>
    <w:rsid w:val="37170914"/>
    <w:rsid w:val="371B1DCA"/>
    <w:rsid w:val="37280E22"/>
    <w:rsid w:val="37569C7F"/>
    <w:rsid w:val="37572580"/>
    <w:rsid w:val="375B55B3"/>
    <w:rsid w:val="375B5744"/>
    <w:rsid w:val="37681CB2"/>
    <w:rsid w:val="376E32C1"/>
    <w:rsid w:val="37717F17"/>
    <w:rsid w:val="37862604"/>
    <w:rsid w:val="37A6D9F8"/>
    <w:rsid w:val="37B61C91"/>
    <w:rsid w:val="37E9E6E7"/>
    <w:rsid w:val="37EB23E7"/>
    <w:rsid w:val="37FCD50D"/>
    <w:rsid w:val="38013CB8"/>
    <w:rsid w:val="3806AAC9"/>
    <w:rsid w:val="38108B2B"/>
    <w:rsid w:val="381BE5E7"/>
    <w:rsid w:val="3822BE3F"/>
    <w:rsid w:val="3824199E"/>
    <w:rsid w:val="382C3B34"/>
    <w:rsid w:val="383CF62C"/>
    <w:rsid w:val="3844EFF0"/>
    <w:rsid w:val="38607068"/>
    <w:rsid w:val="38654D3C"/>
    <w:rsid w:val="38672E8B"/>
    <w:rsid w:val="38758764"/>
    <w:rsid w:val="387F5ACD"/>
    <w:rsid w:val="388704A1"/>
    <w:rsid w:val="388C9F74"/>
    <w:rsid w:val="389C0CC9"/>
    <w:rsid w:val="38A14FEE"/>
    <w:rsid w:val="38CAA634"/>
    <w:rsid w:val="38CD4E30"/>
    <w:rsid w:val="38D3E256"/>
    <w:rsid w:val="38EF8B6E"/>
    <w:rsid w:val="38EFE13A"/>
    <w:rsid w:val="39312DF2"/>
    <w:rsid w:val="393891C4"/>
    <w:rsid w:val="3940A869"/>
    <w:rsid w:val="39522E3E"/>
    <w:rsid w:val="3963075D"/>
    <w:rsid w:val="3972169D"/>
    <w:rsid w:val="39749476"/>
    <w:rsid w:val="397D1EE3"/>
    <w:rsid w:val="39BEB7F9"/>
    <w:rsid w:val="39E5C4C3"/>
    <w:rsid w:val="39F777AA"/>
    <w:rsid w:val="3A1B3686"/>
    <w:rsid w:val="3A1D6432"/>
    <w:rsid w:val="3A2CCFAA"/>
    <w:rsid w:val="3A3E96BA"/>
    <w:rsid w:val="3A525242"/>
    <w:rsid w:val="3A644BB7"/>
    <w:rsid w:val="3A6EC89D"/>
    <w:rsid w:val="3A70FAD3"/>
    <w:rsid w:val="3A74DCEA"/>
    <w:rsid w:val="3A7A440E"/>
    <w:rsid w:val="3A90A4A0"/>
    <w:rsid w:val="3AA07450"/>
    <w:rsid w:val="3AA605FB"/>
    <w:rsid w:val="3AC248EA"/>
    <w:rsid w:val="3AE8B575"/>
    <w:rsid w:val="3AFE7F34"/>
    <w:rsid w:val="3AFFC6E7"/>
    <w:rsid w:val="3B1268A8"/>
    <w:rsid w:val="3B321CCA"/>
    <w:rsid w:val="3B555D50"/>
    <w:rsid w:val="3B63DF23"/>
    <w:rsid w:val="3B7A9232"/>
    <w:rsid w:val="3B7B3706"/>
    <w:rsid w:val="3BA079D3"/>
    <w:rsid w:val="3BB6E9BB"/>
    <w:rsid w:val="3BB9DE9E"/>
    <w:rsid w:val="3BCB8082"/>
    <w:rsid w:val="3BEF611E"/>
    <w:rsid w:val="3BF4B35B"/>
    <w:rsid w:val="3C271D1F"/>
    <w:rsid w:val="3C2C8BA6"/>
    <w:rsid w:val="3C34BCF8"/>
    <w:rsid w:val="3C4E7B8E"/>
    <w:rsid w:val="3C557DE5"/>
    <w:rsid w:val="3C5F3613"/>
    <w:rsid w:val="3C615219"/>
    <w:rsid w:val="3C65120C"/>
    <w:rsid w:val="3C6A0C63"/>
    <w:rsid w:val="3C6C3772"/>
    <w:rsid w:val="3C737F9F"/>
    <w:rsid w:val="3C74DE96"/>
    <w:rsid w:val="3C78427D"/>
    <w:rsid w:val="3CA40F1E"/>
    <w:rsid w:val="3CB04B4A"/>
    <w:rsid w:val="3CB8C70B"/>
    <w:rsid w:val="3CC82AB4"/>
    <w:rsid w:val="3CDD305E"/>
    <w:rsid w:val="3D1C643C"/>
    <w:rsid w:val="3D2ACE64"/>
    <w:rsid w:val="3D42AD70"/>
    <w:rsid w:val="3D55042F"/>
    <w:rsid w:val="3D613532"/>
    <w:rsid w:val="3D6B70F2"/>
    <w:rsid w:val="3D753976"/>
    <w:rsid w:val="3D76377C"/>
    <w:rsid w:val="3D7B24B6"/>
    <w:rsid w:val="3D80FF9D"/>
    <w:rsid w:val="3D81D6D1"/>
    <w:rsid w:val="3DA90DB9"/>
    <w:rsid w:val="3DC44BE8"/>
    <w:rsid w:val="3DD25D33"/>
    <w:rsid w:val="3E0EE839"/>
    <w:rsid w:val="3E17B705"/>
    <w:rsid w:val="3E298162"/>
    <w:rsid w:val="3E2DD4C0"/>
    <w:rsid w:val="3E3FDF7F"/>
    <w:rsid w:val="3E544425"/>
    <w:rsid w:val="3E663DED"/>
    <w:rsid w:val="3E86E4D7"/>
    <w:rsid w:val="3EA34F67"/>
    <w:rsid w:val="3EB82F74"/>
    <w:rsid w:val="3ED21074"/>
    <w:rsid w:val="3EE919DB"/>
    <w:rsid w:val="3EF7AF27"/>
    <w:rsid w:val="3EF89DDD"/>
    <w:rsid w:val="3EF9FE07"/>
    <w:rsid w:val="3EFCC5EA"/>
    <w:rsid w:val="3F096D83"/>
    <w:rsid w:val="3F189541"/>
    <w:rsid w:val="3F223F67"/>
    <w:rsid w:val="3F2C773E"/>
    <w:rsid w:val="3F40DB35"/>
    <w:rsid w:val="3F56F015"/>
    <w:rsid w:val="3F60408F"/>
    <w:rsid w:val="3F6A2353"/>
    <w:rsid w:val="3F6C330A"/>
    <w:rsid w:val="3F8B9335"/>
    <w:rsid w:val="3FA72ECC"/>
    <w:rsid w:val="3FB90F1A"/>
    <w:rsid w:val="3FD8FF39"/>
    <w:rsid w:val="3FDA186F"/>
    <w:rsid w:val="3FEB17B5"/>
    <w:rsid w:val="4002B57A"/>
    <w:rsid w:val="400CB559"/>
    <w:rsid w:val="4022B538"/>
    <w:rsid w:val="4028E24B"/>
    <w:rsid w:val="402B0734"/>
    <w:rsid w:val="4040EBB4"/>
    <w:rsid w:val="4057A1EF"/>
    <w:rsid w:val="406F052D"/>
    <w:rsid w:val="4070F699"/>
    <w:rsid w:val="4074820E"/>
    <w:rsid w:val="4083E443"/>
    <w:rsid w:val="40852CF4"/>
    <w:rsid w:val="408C646F"/>
    <w:rsid w:val="409854C5"/>
    <w:rsid w:val="40AAE34E"/>
    <w:rsid w:val="40E3B7E5"/>
    <w:rsid w:val="40FBD303"/>
    <w:rsid w:val="40FD51BF"/>
    <w:rsid w:val="41011A3E"/>
    <w:rsid w:val="4103B6F5"/>
    <w:rsid w:val="410891F8"/>
    <w:rsid w:val="411C9DCB"/>
    <w:rsid w:val="411DBECC"/>
    <w:rsid w:val="41298D8D"/>
    <w:rsid w:val="412B3A90"/>
    <w:rsid w:val="413DBBD4"/>
    <w:rsid w:val="4146BC63"/>
    <w:rsid w:val="4154323C"/>
    <w:rsid w:val="415579E2"/>
    <w:rsid w:val="41694180"/>
    <w:rsid w:val="417F0FDE"/>
    <w:rsid w:val="41E2BDD5"/>
    <w:rsid w:val="420F0608"/>
    <w:rsid w:val="422381FD"/>
    <w:rsid w:val="423B8EBE"/>
    <w:rsid w:val="425013AC"/>
    <w:rsid w:val="42504A61"/>
    <w:rsid w:val="42955317"/>
    <w:rsid w:val="42A3A7B1"/>
    <w:rsid w:val="42CF2ABA"/>
    <w:rsid w:val="42EAB870"/>
    <w:rsid w:val="4325B867"/>
    <w:rsid w:val="4325CCBA"/>
    <w:rsid w:val="432BBBC0"/>
    <w:rsid w:val="4345BD69"/>
    <w:rsid w:val="434CA79A"/>
    <w:rsid w:val="4355E1BA"/>
    <w:rsid w:val="43640413"/>
    <w:rsid w:val="43685B31"/>
    <w:rsid w:val="4376DDD9"/>
    <w:rsid w:val="437AFC5C"/>
    <w:rsid w:val="438F5AAB"/>
    <w:rsid w:val="439654D2"/>
    <w:rsid w:val="439E1A1F"/>
    <w:rsid w:val="43A1E494"/>
    <w:rsid w:val="43A29325"/>
    <w:rsid w:val="43A76A00"/>
    <w:rsid w:val="43B033A6"/>
    <w:rsid w:val="43B1B5B7"/>
    <w:rsid w:val="43B7E948"/>
    <w:rsid w:val="43BBAA4B"/>
    <w:rsid w:val="43D0AD12"/>
    <w:rsid w:val="43D90136"/>
    <w:rsid w:val="43E512DC"/>
    <w:rsid w:val="43F253A7"/>
    <w:rsid w:val="43F7A5E4"/>
    <w:rsid w:val="43FA73C2"/>
    <w:rsid w:val="44005FB9"/>
    <w:rsid w:val="44091175"/>
    <w:rsid w:val="441BA1E9"/>
    <w:rsid w:val="4442DE3B"/>
    <w:rsid w:val="445144CD"/>
    <w:rsid w:val="447C2116"/>
    <w:rsid w:val="448CBDB5"/>
    <w:rsid w:val="4497A318"/>
    <w:rsid w:val="44AC67CA"/>
    <w:rsid w:val="44AF8D63"/>
    <w:rsid w:val="44C64371"/>
    <w:rsid w:val="44CBC518"/>
    <w:rsid w:val="44D2A269"/>
    <w:rsid w:val="44DF254C"/>
    <w:rsid w:val="4515E082"/>
    <w:rsid w:val="451C2521"/>
    <w:rsid w:val="451F939C"/>
    <w:rsid w:val="452B69AE"/>
    <w:rsid w:val="454E4C85"/>
    <w:rsid w:val="4574DED9"/>
    <w:rsid w:val="45791EF8"/>
    <w:rsid w:val="45876572"/>
    <w:rsid w:val="459EDAAC"/>
    <w:rsid w:val="45A934F3"/>
    <w:rsid w:val="45BBEAD8"/>
    <w:rsid w:val="45C35EDC"/>
    <w:rsid w:val="46076D8C"/>
    <w:rsid w:val="460BDD00"/>
    <w:rsid w:val="460EFBEA"/>
    <w:rsid w:val="461A0712"/>
    <w:rsid w:val="461F5212"/>
    <w:rsid w:val="461FBE9C"/>
    <w:rsid w:val="46218864"/>
    <w:rsid w:val="46278F0B"/>
    <w:rsid w:val="46366447"/>
    <w:rsid w:val="4647F415"/>
    <w:rsid w:val="464E183A"/>
    <w:rsid w:val="4665A4A2"/>
    <w:rsid w:val="46703BEA"/>
    <w:rsid w:val="4680F330"/>
    <w:rsid w:val="468709FC"/>
    <w:rsid w:val="46A9C678"/>
    <w:rsid w:val="46B2B3E2"/>
    <w:rsid w:val="46C52A4F"/>
    <w:rsid w:val="46D497CD"/>
    <w:rsid w:val="46D99007"/>
    <w:rsid w:val="46E32B12"/>
    <w:rsid w:val="46F42BC0"/>
    <w:rsid w:val="4701E382"/>
    <w:rsid w:val="471AB179"/>
    <w:rsid w:val="471F3824"/>
    <w:rsid w:val="472421E8"/>
    <w:rsid w:val="4725662C"/>
    <w:rsid w:val="472BB43A"/>
    <w:rsid w:val="47592720"/>
    <w:rsid w:val="475E6182"/>
    <w:rsid w:val="4771F23A"/>
    <w:rsid w:val="47885D58"/>
    <w:rsid w:val="478C6506"/>
    <w:rsid w:val="47932606"/>
    <w:rsid w:val="47A19FBE"/>
    <w:rsid w:val="47BB3654"/>
    <w:rsid w:val="47CAE02F"/>
    <w:rsid w:val="47DAB8AB"/>
    <w:rsid w:val="47F22B03"/>
    <w:rsid w:val="4807C015"/>
    <w:rsid w:val="4811905E"/>
    <w:rsid w:val="4814904E"/>
    <w:rsid w:val="48344470"/>
    <w:rsid w:val="484C3624"/>
    <w:rsid w:val="48806D0E"/>
    <w:rsid w:val="4883DB07"/>
    <w:rsid w:val="489FB7B4"/>
    <w:rsid w:val="48ADC0C5"/>
    <w:rsid w:val="48C7FD97"/>
    <w:rsid w:val="48D98F57"/>
    <w:rsid w:val="48DE126B"/>
    <w:rsid w:val="48E0B5F1"/>
    <w:rsid w:val="48E0F8D6"/>
    <w:rsid w:val="48E525AF"/>
    <w:rsid w:val="490333D5"/>
    <w:rsid w:val="4915802C"/>
    <w:rsid w:val="4920B155"/>
    <w:rsid w:val="4923AD01"/>
    <w:rsid w:val="49275D2F"/>
    <w:rsid w:val="4928E063"/>
    <w:rsid w:val="493D5091"/>
    <w:rsid w:val="4966B090"/>
    <w:rsid w:val="497BD18E"/>
    <w:rsid w:val="497CB02A"/>
    <w:rsid w:val="497CE76F"/>
    <w:rsid w:val="498711B7"/>
    <w:rsid w:val="49986945"/>
    <w:rsid w:val="499AC23E"/>
    <w:rsid w:val="49AD4930"/>
    <w:rsid w:val="49BC3DC7"/>
    <w:rsid w:val="49D97C27"/>
    <w:rsid w:val="49DBCA9A"/>
    <w:rsid w:val="49DDD22F"/>
    <w:rsid w:val="49DF000B"/>
    <w:rsid w:val="49F599B0"/>
    <w:rsid w:val="49F62C7F"/>
    <w:rsid w:val="4A29E21D"/>
    <w:rsid w:val="4A3C2B99"/>
    <w:rsid w:val="4A3F7891"/>
    <w:rsid w:val="4A5FB4C2"/>
    <w:rsid w:val="4A6BDD46"/>
    <w:rsid w:val="4A70151E"/>
    <w:rsid w:val="4A7302D3"/>
    <w:rsid w:val="4A737E60"/>
    <w:rsid w:val="4A75806C"/>
    <w:rsid w:val="4A798E98"/>
    <w:rsid w:val="4AAFB165"/>
    <w:rsid w:val="4AC98B57"/>
    <w:rsid w:val="4B217171"/>
    <w:rsid w:val="4B23C68F"/>
    <w:rsid w:val="4B2CEA5D"/>
    <w:rsid w:val="4B2F57DF"/>
    <w:rsid w:val="4B300BAB"/>
    <w:rsid w:val="4B3A35A8"/>
    <w:rsid w:val="4B618631"/>
    <w:rsid w:val="4B634364"/>
    <w:rsid w:val="4B86AAC3"/>
    <w:rsid w:val="4B96EB8E"/>
    <w:rsid w:val="4BA0C2ED"/>
    <w:rsid w:val="4BA5779D"/>
    <w:rsid w:val="4BB8EE56"/>
    <w:rsid w:val="4BBC7D97"/>
    <w:rsid w:val="4BDEC190"/>
    <w:rsid w:val="4BE27839"/>
    <w:rsid w:val="4BFC7A5C"/>
    <w:rsid w:val="4C0B894D"/>
    <w:rsid w:val="4C1FDB3A"/>
    <w:rsid w:val="4C217BE0"/>
    <w:rsid w:val="4C2E70E4"/>
    <w:rsid w:val="4C2EBE9B"/>
    <w:rsid w:val="4C2EC98F"/>
    <w:rsid w:val="4C30EE37"/>
    <w:rsid w:val="4C451E07"/>
    <w:rsid w:val="4C55FE64"/>
    <w:rsid w:val="4C5E14C0"/>
    <w:rsid w:val="4C806C7E"/>
    <w:rsid w:val="4C8EB10E"/>
    <w:rsid w:val="4C8FA49C"/>
    <w:rsid w:val="4CAE5C9F"/>
    <w:rsid w:val="4CB6BA71"/>
    <w:rsid w:val="4CC9F8A3"/>
    <w:rsid w:val="4CCDDCF5"/>
    <w:rsid w:val="4CD7C2B9"/>
    <w:rsid w:val="4CDB9B10"/>
    <w:rsid w:val="4CFA972E"/>
    <w:rsid w:val="4D07D4B0"/>
    <w:rsid w:val="4D157334"/>
    <w:rsid w:val="4D170E3E"/>
    <w:rsid w:val="4D224C49"/>
    <w:rsid w:val="4D231DAF"/>
    <w:rsid w:val="4D2BFC41"/>
    <w:rsid w:val="4D2E5E51"/>
    <w:rsid w:val="4D32AB27"/>
    <w:rsid w:val="4D513F0E"/>
    <w:rsid w:val="4D53B515"/>
    <w:rsid w:val="4D86E4AF"/>
    <w:rsid w:val="4D8BC503"/>
    <w:rsid w:val="4DA57896"/>
    <w:rsid w:val="4DB8181C"/>
    <w:rsid w:val="4DBFDA7B"/>
    <w:rsid w:val="4DC0456F"/>
    <w:rsid w:val="4DC97F23"/>
    <w:rsid w:val="4E0A6015"/>
    <w:rsid w:val="4E34E66A"/>
    <w:rsid w:val="4E492B74"/>
    <w:rsid w:val="4E4C49F9"/>
    <w:rsid w:val="4E51226E"/>
    <w:rsid w:val="4E5A2937"/>
    <w:rsid w:val="4E61B631"/>
    <w:rsid w:val="4E6BE316"/>
    <w:rsid w:val="4E71CB6A"/>
    <w:rsid w:val="4E850B73"/>
    <w:rsid w:val="4EBA1080"/>
    <w:rsid w:val="4EBC62E8"/>
    <w:rsid w:val="4EC5AD62"/>
    <w:rsid w:val="4EC610CF"/>
    <w:rsid w:val="4ED37B4A"/>
    <w:rsid w:val="4ED3A58C"/>
    <w:rsid w:val="4ED50272"/>
    <w:rsid w:val="4ED6DC6A"/>
    <w:rsid w:val="4EE29F42"/>
    <w:rsid w:val="4EE61548"/>
    <w:rsid w:val="4EF50ED8"/>
    <w:rsid w:val="4EF6908C"/>
    <w:rsid w:val="4F1320B5"/>
    <w:rsid w:val="4F4365FE"/>
    <w:rsid w:val="4F46DF79"/>
    <w:rsid w:val="4F5058BF"/>
    <w:rsid w:val="4F6FBB48"/>
    <w:rsid w:val="4F7A7405"/>
    <w:rsid w:val="4F8CDF45"/>
    <w:rsid w:val="4F926CA0"/>
    <w:rsid w:val="4FA06EFA"/>
    <w:rsid w:val="4FAB1D31"/>
    <w:rsid w:val="4FB17564"/>
    <w:rsid w:val="4FB8C4A0"/>
    <w:rsid w:val="4FCB3BF5"/>
    <w:rsid w:val="4FD24E05"/>
    <w:rsid w:val="4FEF18DC"/>
    <w:rsid w:val="50149B11"/>
    <w:rsid w:val="501782D7"/>
    <w:rsid w:val="501B66D5"/>
    <w:rsid w:val="501BEE9A"/>
    <w:rsid w:val="501E0E9C"/>
    <w:rsid w:val="503034F6"/>
    <w:rsid w:val="503C6090"/>
    <w:rsid w:val="50414ED1"/>
    <w:rsid w:val="50482575"/>
    <w:rsid w:val="505699F9"/>
    <w:rsid w:val="505F9D62"/>
    <w:rsid w:val="50649B24"/>
    <w:rsid w:val="50667271"/>
    <w:rsid w:val="50679D9A"/>
    <w:rsid w:val="506EC775"/>
    <w:rsid w:val="5094D2DB"/>
    <w:rsid w:val="50AAD55E"/>
    <w:rsid w:val="50AC69DE"/>
    <w:rsid w:val="50C955A0"/>
    <w:rsid w:val="50CDDF90"/>
    <w:rsid w:val="50F97B48"/>
    <w:rsid w:val="5123A3DE"/>
    <w:rsid w:val="512A2FA3"/>
    <w:rsid w:val="514D7E36"/>
    <w:rsid w:val="5159FE1E"/>
    <w:rsid w:val="516ACCC1"/>
    <w:rsid w:val="516ACCDA"/>
    <w:rsid w:val="51708513"/>
    <w:rsid w:val="51876F95"/>
    <w:rsid w:val="51914231"/>
    <w:rsid w:val="51C8EEC5"/>
    <w:rsid w:val="51EF8474"/>
    <w:rsid w:val="51F5F2B1"/>
    <w:rsid w:val="520DDCDB"/>
    <w:rsid w:val="522ED35E"/>
    <w:rsid w:val="523650AA"/>
    <w:rsid w:val="5247B497"/>
    <w:rsid w:val="52583978"/>
    <w:rsid w:val="52737AFA"/>
    <w:rsid w:val="527928F3"/>
    <w:rsid w:val="527C8121"/>
    <w:rsid w:val="528A6C0B"/>
    <w:rsid w:val="528BABF7"/>
    <w:rsid w:val="529B8098"/>
    <w:rsid w:val="52B321E6"/>
    <w:rsid w:val="52BA5EE5"/>
    <w:rsid w:val="52BC2330"/>
    <w:rsid w:val="52BD07AA"/>
    <w:rsid w:val="52DA8B1F"/>
    <w:rsid w:val="52DB7C4C"/>
    <w:rsid w:val="52F41E18"/>
    <w:rsid w:val="52F5FD76"/>
    <w:rsid w:val="5301FE99"/>
    <w:rsid w:val="5314CA03"/>
    <w:rsid w:val="5328EA1C"/>
    <w:rsid w:val="533AF465"/>
    <w:rsid w:val="534D5BC2"/>
    <w:rsid w:val="5357154F"/>
    <w:rsid w:val="53606E84"/>
    <w:rsid w:val="536D375B"/>
    <w:rsid w:val="5370EF2D"/>
    <w:rsid w:val="53731AE6"/>
    <w:rsid w:val="5376F717"/>
    <w:rsid w:val="5380CBE1"/>
    <w:rsid w:val="538C8B8A"/>
    <w:rsid w:val="53A2C5A9"/>
    <w:rsid w:val="53C07CFA"/>
    <w:rsid w:val="53C39601"/>
    <w:rsid w:val="53F0736C"/>
    <w:rsid w:val="541C41FE"/>
    <w:rsid w:val="543FEAB0"/>
    <w:rsid w:val="5454AF20"/>
    <w:rsid w:val="5456589F"/>
    <w:rsid w:val="545F43BB"/>
    <w:rsid w:val="545FC225"/>
    <w:rsid w:val="54660B59"/>
    <w:rsid w:val="546B8167"/>
    <w:rsid w:val="548FF3AF"/>
    <w:rsid w:val="549479B8"/>
    <w:rsid w:val="54AA7B01"/>
    <w:rsid w:val="54B6E5A0"/>
    <w:rsid w:val="54C5FCD3"/>
    <w:rsid w:val="54D1EFB9"/>
    <w:rsid w:val="552153E2"/>
    <w:rsid w:val="5525B0E1"/>
    <w:rsid w:val="552BE7F7"/>
    <w:rsid w:val="553EF085"/>
    <w:rsid w:val="55478762"/>
    <w:rsid w:val="555DBB31"/>
    <w:rsid w:val="555EBAC5"/>
    <w:rsid w:val="556B4E01"/>
    <w:rsid w:val="556E419B"/>
    <w:rsid w:val="5575F344"/>
    <w:rsid w:val="559C5008"/>
    <w:rsid w:val="55A1DF5A"/>
    <w:rsid w:val="55AE6586"/>
    <w:rsid w:val="55B750DE"/>
    <w:rsid w:val="55D5ABD5"/>
    <w:rsid w:val="55F1FFA7"/>
    <w:rsid w:val="56056260"/>
    <w:rsid w:val="560EEB0A"/>
    <w:rsid w:val="561B1AE8"/>
    <w:rsid w:val="563B0FD1"/>
    <w:rsid w:val="565786E8"/>
    <w:rsid w:val="56578942"/>
    <w:rsid w:val="5666DE63"/>
    <w:rsid w:val="56706EB1"/>
    <w:rsid w:val="5680EA8E"/>
    <w:rsid w:val="56B0080C"/>
    <w:rsid w:val="56BB33A0"/>
    <w:rsid w:val="56BCA325"/>
    <w:rsid w:val="56D69815"/>
    <w:rsid w:val="56D93CEA"/>
    <w:rsid w:val="56E5E9D8"/>
    <w:rsid w:val="56EA2D3E"/>
    <w:rsid w:val="56EB188A"/>
    <w:rsid w:val="56EF9D51"/>
    <w:rsid w:val="5715B234"/>
    <w:rsid w:val="571CCC27"/>
    <w:rsid w:val="572202B5"/>
    <w:rsid w:val="57269F7A"/>
    <w:rsid w:val="574BAD35"/>
    <w:rsid w:val="57508523"/>
    <w:rsid w:val="575570E7"/>
    <w:rsid w:val="575EFE19"/>
    <w:rsid w:val="576C73A5"/>
    <w:rsid w:val="576EB734"/>
    <w:rsid w:val="577BB63E"/>
    <w:rsid w:val="579311C2"/>
    <w:rsid w:val="57A6E498"/>
    <w:rsid w:val="57AD75BF"/>
    <w:rsid w:val="57B0EA96"/>
    <w:rsid w:val="57BCE845"/>
    <w:rsid w:val="57CCC79D"/>
    <w:rsid w:val="57F14B35"/>
    <w:rsid w:val="58091F52"/>
    <w:rsid w:val="580FB969"/>
    <w:rsid w:val="5812F814"/>
    <w:rsid w:val="584BD86D"/>
    <w:rsid w:val="5872A44E"/>
    <w:rsid w:val="587BE993"/>
    <w:rsid w:val="587C18EF"/>
    <w:rsid w:val="58838293"/>
    <w:rsid w:val="588AB8EB"/>
    <w:rsid w:val="588B3AE1"/>
    <w:rsid w:val="588E9F78"/>
    <w:rsid w:val="589CA5CF"/>
    <w:rsid w:val="589EFF16"/>
    <w:rsid w:val="58B866D2"/>
    <w:rsid w:val="58C07D40"/>
    <w:rsid w:val="58C5EA46"/>
    <w:rsid w:val="58C73E5D"/>
    <w:rsid w:val="58CB5E25"/>
    <w:rsid w:val="58D0231B"/>
    <w:rsid w:val="58D39667"/>
    <w:rsid w:val="58E62F13"/>
    <w:rsid w:val="58EC2233"/>
    <w:rsid w:val="58F728EC"/>
    <w:rsid w:val="58FBCD95"/>
    <w:rsid w:val="5906E03F"/>
    <w:rsid w:val="5913F9CF"/>
    <w:rsid w:val="5929C9C2"/>
    <w:rsid w:val="59305557"/>
    <w:rsid w:val="5942F08A"/>
    <w:rsid w:val="5948D8BF"/>
    <w:rsid w:val="59499A30"/>
    <w:rsid w:val="595F9FA4"/>
    <w:rsid w:val="5965C78C"/>
    <w:rsid w:val="5969D5AF"/>
    <w:rsid w:val="5971E9FC"/>
    <w:rsid w:val="59758282"/>
    <w:rsid w:val="597B8983"/>
    <w:rsid w:val="598A56C3"/>
    <w:rsid w:val="59A9F78A"/>
    <w:rsid w:val="59B11A56"/>
    <w:rsid w:val="59D413DA"/>
    <w:rsid w:val="59D49822"/>
    <w:rsid w:val="59E37850"/>
    <w:rsid w:val="59F4D788"/>
    <w:rsid w:val="5A35E934"/>
    <w:rsid w:val="5A361C05"/>
    <w:rsid w:val="5A366A09"/>
    <w:rsid w:val="5A5B2C01"/>
    <w:rsid w:val="5A5FBA3D"/>
    <w:rsid w:val="5A9D0825"/>
    <w:rsid w:val="5AAC3CC0"/>
    <w:rsid w:val="5AB47B7E"/>
    <w:rsid w:val="5ABE1FDB"/>
    <w:rsid w:val="5AD071F6"/>
    <w:rsid w:val="5AE668C9"/>
    <w:rsid w:val="5AEF0A3B"/>
    <w:rsid w:val="5AF16795"/>
    <w:rsid w:val="5B00FCEA"/>
    <w:rsid w:val="5B0EF033"/>
    <w:rsid w:val="5B1AEC69"/>
    <w:rsid w:val="5B32C7A2"/>
    <w:rsid w:val="5B726054"/>
    <w:rsid w:val="5B7CABEA"/>
    <w:rsid w:val="5B87CCD9"/>
    <w:rsid w:val="5B8940E3"/>
    <w:rsid w:val="5B8E2E1D"/>
    <w:rsid w:val="5B933EBB"/>
    <w:rsid w:val="5BB5093D"/>
    <w:rsid w:val="5BB76343"/>
    <w:rsid w:val="5BC51297"/>
    <w:rsid w:val="5BE3B171"/>
    <w:rsid w:val="5BF83FFD"/>
    <w:rsid w:val="5C064003"/>
    <w:rsid w:val="5C07C2B0"/>
    <w:rsid w:val="5C0906DE"/>
    <w:rsid w:val="5C28FA5C"/>
    <w:rsid w:val="5C2E8B3C"/>
    <w:rsid w:val="5C3EE8A9"/>
    <w:rsid w:val="5C5BBC25"/>
    <w:rsid w:val="5C5D55F2"/>
    <w:rsid w:val="5C60F498"/>
    <w:rsid w:val="5C69F1F8"/>
    <w:rsid w:val="5C81FCCD"/>
    <w:rsid w:val="5CD4E242"/>
    <w:rsid w:val="5CEB90AF"/>
    <w:rsid w:val="5CECD12B"/>
    <w:rsid w:val="5CF4CC57"/>
    <w:rsid w:val="5D00C084"/>
    <w:rsid w:val="5D152EA2"/>
    <w:rsid w:val="5D21A8B8"/>
    <w:rsid w:val="5D27FB8F"/>
    <w:rsid w:val="5D30C2C6"/>
    <w:rsid w:val="5D3DB01A"/>
    <w:rsid w:val="5D4B461E"/>
    <w:rsid w:val="5D50D045"/>
    <w:rsid w:val="5D748AC5"/>
    <w:rsid w:val="5D7C67E8"/>
    <w:rsid w:val="5D85B688"/>
    <w:rsid w:val="5D87676A"/>
    <w:rsid w:val="5D8C6EA6"/>
    <w:rsid w:val="5D97A92A"/>
    <w:rsid w:val="5D9D5497"/>
    <w:rsid w:val="5DA980C7"/>
    <w:rsid w:val="5DB56723"/>
    <w:rsid w:val="5DBF0B42"/>
    <w:rsid w:val="5DCB0E4E"/>
    <w:rsid w:val="5DF1F6A0"/>
    <w:rsid w:val="5E3A3530"/>
    <w:rsid w:val="5E467C98"/>
    <w:rsid w:val="5E4A47AD"/>
    <w:rsid w:val="5E4FAC70"/>
    <w:rsid w:val="5E5DF2EA"/>
    <w:rsid w:val="5E707FD2"/>
    <w:rsid w:val="5E709EB9"/>
    <w:rsid w:val="5E782487"/>
    <w:rsid w:val="5E7AF5E8"/>
    <w:rsid w:val="5E8B17EC"/>
    <w:rsid w:val="5E940D7C"/>
    <w:rsid w:val="5E9747FA"/>
    <w:rsid w:val="5E9998E3"/>
    <w:rsid w:val="5EB447D1"/>
    <w:rsid w:val="5EBA31B8"/>
    <w:rsid w:val="5ED23BFB"/>
    <w:rsid w:val="5ED7D360"/>
    <w:rsid w:val="5EDD758B"/>
    <w:rsid w:val="5EEC8BDD"/>
    <w:rsid w:val="5EFCA155"/>
    <w:rsid w:val="5EFF281F"/>
    <w:rsid w:val="5F05923A"/>
    <w:rsid w:val="5F0BF4A5"/>
    <w:rsid w:val="5F156C07"/>
    <w:rsid w:val="5F389AC5"/>
    <w:rsid w:val="5F3A46E2"/>
    <w:rsid w:val="5F3B8FA2"/>
    <w:rsid w:val="5F3F20FF"/>
    <w:rsid w:val="5F441D9A"/>
    <w:rsid w:val="5F524824"/>
    <w:rsid w:val="5F6365BE"/>
    <w:rsid w:val="5F7A9933"/>
    <w:rsid w:val="5F843772"/>
    <w:rsid w:val="5F87CE54"/>
    <w:rsid w:val="5FB13880"/>
    <w:rsid w:val="5FC045B7"/>
    <w:rsid w:val="5FC69E0A"/>
    <w:rsid w:val="5FCAE553"/>
    <w:rsid w:val="5FD926F0"/>
    <w:rsid w:val="5FEED391"/>
    <w:rsid w:val="600EC9D3"/>
    <w:rsid w:val="601A40BB"/>
    <w:rsid w:val="60258AB0"/>
    <w:rsid w:val="603D1C0B"/>
    <w:rsid w:val="604070F2"/>
    <w:rsid w:val="604A56B6"/>
    <w:rsid w:val="605818EF"/>
    <w:rsid w:val="60643ED1"/>
    <w:rsid w:val="6064C094"/>
    <w:rsid w:val="60686388"/>
    <w:rsid w:val="607D23FC"/>
    <w:rsid w:val="60834C82"/>
    <w:rsid w:val="60BACD40"/>
    <w:rsid w:val="60BD2425"/>
    <w:rsid w:val="60C9D0A0"/>
    <w:rsid w:val="60D157CC"/>
    <w:rsid w:val="610723A5"/>
    <w:rsid w:val="6107DE44"/>
    <w:rsid w:val="611F7430"/>
    <w:rsid w:val="614780BC"/>
    <w:rsid w:val="6156910A"/>
    <w:rsid w:val="6175262A"/>
    <w:rsid w:val="6176AB68"/>
    <w:rsid w:val="61829FFF"/>
    <w:rsid w:val="619E9AD4"/>
    <w:rsid w:val="61A7891C"/>
    <w:rsid w:val="61ACB1CC"/>
    <w:rsid w:val="61D78AAB"/>
    <w:rsid w:val="61E4A235"/>
    <w:rsid w:val="61E6FCF3"/>
    <w:rsid w:val="61E9E944"/>
    <w:rsid w:val="62191233"/>
    <w:rsid w:val="621C34B8"/>
    <w:rsid w:val="622A656D"/>
    <w:rsid w:val="62359F54"/>
    <w:rsid w:val="62424827"/>
    <w:rsid w:val="624A2C0A"/>
    <w:rsid w:val="62765327"/>
    <w:rsid w:val="6278DC03"/>
    <w:rsid w:val="627DCF8D"/>
    <w:rsid w:val="62826B83"/>
    <w:rsid w:val="628E80A3"/>
    <w:rsid w:val="62998C93"/>
    <w:rsid w:val="62A5EF8E"/>
    <w:rsid w:val="62A7AC42"/>
    <w:rsid w:val="62C0084F"/>
    <w:rsid w:val="62C37904"/>
    <w:rsid w:val="62CF053F"/>
    <w:rsid w:val="62DAF4DE"/>
    <w:rsid w:val="62DBCF3C"/>
    <w:rsid w:val="62E180A3"/>
    <w:rsid w:val="62E3D6CA"/>
    <w:rsid w:val="62FC5117"/>
    <w:rsid w:val="6300980A"/>
    <w:rsid w:val="6306D1A9"/>
    <w:rsid w:val="6315C377"/>
    <w:rsid w:val="63160609"/>
    <w:rsid w:val="632F2E66"/>
    <w:rsid w:val="6332834D"/>
    <w:rsid w:val="6340D977"/>
    <w:rsid w:val="6343DF5F"/>
    <w:rsid w:val="63522713"/>
    <w:rsid w:val="635FBC6F"/>
    <w:rsid w:val="636079F2"/>
    <w:rsid w:val="6385CF6B"/>
    <w:rsid w:val="638BC9A8"/>
    <w:rsid w:val="63A5B313"/>
    <w:rsid w:val="63A6CF40"/>
    <w:rsid w:val="63B38648"/>
    <w:rsid w:val="63B9AD58"/>
    <w:rsid w:val="63BADD89"/>
    <w:rsid w:val="63BD4FA4"/>
    <w:rsid w:val="63C89B4B"/>
    <w:rsid w:val="63F6587E"/>
    <w:rsid w:val="63FE1DCB"/>
    <w:rsid w:val="643DB432"/>
    <w:rsid w:val="644314BA"/>
    <w:rsid w:val="644966E5"/>
    <w:rsid w:val="6471F254"/>
    <w:rsid w:val="647A84BC"/>
    <w:rsid w:val="647FA72B"/>
    <w:rsid w:val="64868E9D"/>
    <w:rsid w:val="649B2786"/>
    <w:rsid w:val="649BA365"/>
    <w:rsid w:val="64AEE3B0"/>
    <w:rsid w:val="64C36D28"/>
    <w:rsid w:val="64C48309"/>
    <w:rsid w:val="64CD9B87"/>
    <w:rsid w:val="64DD6376"/>
    <w:rsid w:val="64F0A6E6"/>
    <w:rsid w:val="650E2C80"/>
    <w:rsid w:val="65478265"/>
    <w:rsid w:val="655E471E"/>
    <w:rsid w:val="6564E786"/>
    <w:rsid w:val="6573681C"/>
    <w:rsid w:val="658BCB16"/>
    <w:rsid w:val="659A2197"/>
    <w:rsid w:val="659C83F8"/>
    <w:rsid w:val="65A49D3E"/>
    <w:rsid w:val="65B7EA58"/>
    <w:rsid w:val="65B8BDBD"/>
    <w:rsid w:val="65E6EBFF"/>
    <w:rsid w:val="65E7691E"/>
    <w:rsid w:val="65EDB1F1"/>
    <w:rsid w:val="6619DE8B"/>
    <w:rsid w:val="662140C1"/>
    <w:rsid w:val="662E3289"/>
    <w:rsid w:val="6634C49F"/>
    <w:rsid w:val="663C43D4"/>
    <w:rsid w:val="66480172"/>
    <w:rsid w:val="66531A16"/>
    <w:rsid w:val="665864B6"/>
    <w:rsid w:val="665BF310"/>
    <w:rsid w:val="66637030"/>
    <w:rsid w:val="66677138"/>
    <w:rsid w:val="6676B3D1"/>
    <w:rsid w:val="667D3F78"/>
    <w:rsid w:val="66A03E93"/>
    <w:rsid w:val="66A7F7C1"/>
    <w:rsid w:val="66AD41D8"/>
    <w:rsid w:val="66B51EFB"/>
    <w:rsid w:val="66C03401"/>
    <w:rsid w:val="66C65F41"/>
    <w:rsid w:val="66CD5C7E"/>
    <w:rsid w:val="66D03F96"/>
    <w:rsid w:val="66D721C4"/>
    <w:rsid w:val="66DC7D27"/>
    <w:rsid w:val="66EAE086"/>
    <w:rsid w:val="671572F3"/>
    <w:rsid w:val="6720A625"/>
    <w:rsid w:val="6734EB01"/>
    <w:rsid w:val="673C8ACE"/>
    <w:rsid w:val="6771772E"/>
    <w:rsid w:val="6778AE24"/>
    <w:rsid w:val="6785217B"/>
    <w:rsid w:val="67863A2F"/>
    <w:rsid w:val="678B907C"/>
    <w:rsid w:val="678F2219"/>
    <w:rsid w:val="679B9826"/>
    <w:rsid w:val="679E0B86"/>
    <w:rsid w:val="67A55C77"/>
    <w:rsid w:val="67ADF112"/>
    <w:rsid w:val="67BB41FA"/>
    <w:rsid w:val="67C33840"/>
    <w:rsid w:val="67C9EE12"/>
    <w:rsid w:val="67E0AD00"/>
    <w:rsid w:val="67F81F95"/>
    <w:rsid w:val="6837BAFF"/>
    <w:rsid w:val="683CE0BE"/>
    <w:rsid w:val="683FEBCA"/>
    <w:rsid w:val="68482B1A"/>
    <w:rsid w:val="6868D476"/>
    <w:rsid w:val="687A0148"/>
    <w:rsid w:val="68863F0B"/>
    <w:rsid w:val="6896AF99"/>
    <w:rsid w:val="68B0B6F7"/>
    <w:rsid w:val="68B2DDDF"/>
    <w:rsid w:val="68B9E1F7"/>
    <w:rsid w:val="68CAAE5A"/>
    <w:rsid w:val="68E71347"/>
    <w:rsid w:val="68E753D9"/>
    <w:rsid w:val="68EB2A64"/>
    <w:rsid w:val="690383BC"/>
    <w:rsid w:val="692221AF"/>
    <w:rsid w:val="69289113"/>
    <w:rsid w:val="694E5276"/>
    <w:rsid w:val="698BBEFF"/>
    <w:rsid w:val="699FBB96"/>
    <w:rsid w:val="69A94CB5"/>
    <w:rsid w:val="69B9CDEE"/>
    <w:rsid w:val="69D5C5BF"/>
    <w:rsid w:val="6A17F6D7"/>
    <w:rsid w:val="6A34A1E6"/>
    <w:rsid w:val="6A6448A4"/>
    <w:rsid w:val="6A88EA00"/>
    <w:rsid w:val="6A90C6AC"/>
    <w:rsid w:val="6A93CD59"/>
    <w:rsid w:val="6AB54A9B"/>
    <w:rsid w:val="6AD40136"/>
    <w:rsid w:val="6AF73A4F"/>
    <w:rsid w:val="6AFBC86C"/>
    <w:rsid w:val="6B046551"/>
    <w:rsid w:val="6B1F9CC9"/>
    <w:rsid w:val="6B2974B3"/>
    <w:rsid w:val="6B2CCEB2"/>
    <w:rsid w:val="6B2CF2E5"/>
    <w:rsid w:val="6B3F6C8F"/>
    <w:rsid w:val="6B5013F9"/>
    <w:rsid w:val="6B637F27"/>
    <w:rsid w:val="6B99D064"/>
    <w:rsid w:val="6BA6B9F6"/>
    <w:rsid w:val="6BAD06E9"/>
    <w:rsid w:val="6BBDD38A"/>
    <w:rsid w:val="6BDCFB7C"/>
    <w:rsid w:val="6C0A1E87"/>
    <w:rsid w:val="6C0C4962"/>
    <w:rsid w:val="6C17C70B"/>
    <w:rsid w:val="6C2BA55E"/>
    <w:rsid w:val="6C3F7B7E"/>
    <w:rsid w:val="6C6DDCD4"/>
    <w:rsid w:val="6C7FDEE6"/>
    <w:rsid w:val="6C817A4A"/>
    <w:rsid w:val="6C844B4A"/>
    <w:rsid w:val="6C88BA35"/>
    <w:rsid w:val="6C8B485D"/>
    <w:rsid w:val="6C8FD2A2"/>
    <w:rsid w:val="6CA0A385"/>
    <w:rsid w:val="6CEFA848"/>
    <w:rsid w:val="6D06B4AA"/>
    <w:rsid w:val="6D10B3AB"/>
    <w:rsid w:val="6D223E26"/>
    <w:rsid w:val="6D37C665"/>
    <w:rsid w:val="6D38F4E2"/>
    <w:rsid w:val="6D3ABDC8"/>
    <w:rsid w:val="6D621F00"/>
    <w:rsid w:val="6D6551A4"/>
    <w:rsid w:val="6D6EEAEE"/>
    <w:rsid w:val="6D76069E"/>
    <w:rsid w:val="6DA348D4"/>
    <w:rsid w:val="6DB21769"/>
    <w:rsid w:val="6DC2EDCB"/>
    <w:rsid w:val="6DC7F06F"/>
    <w:rsid w:val="6E02796E"/>
    <w:rsid w:val="6E196BCC"/>
    <w:rsid w:val="6E20D94B"/>
    <w:rsid w:val="6E210C1C"/>
    <w:rsid w:val="6E25123D"/>
    <w:rsid w:val="6E278CC0"/>
    <w:rsid w:val="6E3E952F"/>
    <w:rsid w:val="6E4DDC98"/>
    <w:rsid w:val="6E6DF46B"/>
    <w:rsid w:val="6E8A17E3"/>
    <w:rsid w:val="6E96D8B1"/>
    <w:rsid w:val="6EAB16DF"/>
    <w:rsid w:val="6EB04DB8"/>
    <w:rsid w:val="6EB21ECC"/>
    <w:rsid w:val="6EC3EF86"/>
    <w:rsid w:val="6ED07818"/>
    <w:rsid w:val="6ED1D842"/>
    <w:rsid w:val="6ED6A397"/>
    <w:rsid w:val="6EE3E016"/>
    <w:rsid w:val="6EF322AF"/>
    <w:rsid w:val="6F11D9B7"/>
    <w:rsid w:val="6F18F4EB"/>
    <w:rsid w:val="6F19A0C8"/>
    <w:rsid w:val="6F44014D"/>
    <w:rsid w:val="6F71F141"/>
    <w:rsid w:val="6F8D1AE2"/>
    <w:rsid w:val="6F93839D"/>
    <w:rsid w:val="6FA2949D"/>
    <w:rsid w:val="6FAA04DC"/>
    <w:rsid w:val="6FBFFC91"/>
    <w:rsid w:val="6FCD423A"/>
    <w:rsid w:val="6FD514CF"/>
    <w:rsid w:val="70043729"/>
    <w:rsid w:val="704D7F93"/>
    <w:rsid w:val="705A46A3"/>
    <w:rsid w:val="706BFC58"/>
    <w:rsid w:val="708C1452"/>
    <w:rsid w:val="7091B511"/>
    <w:rsid w:val="70A35515"/>
    <w:rsid w:val="70AD86F3"/>
    <w:rsid w:val="70B5B278"/>
    <w:rsid w:val="70B70BAB"/>
    <w:rsid w:val="70BB1FBC"/>
    <w:rsid w:val="70CEF120"/>
    <w:rsid w:val="70D7EF40"/>
    <w:rsid w:val="70D8FAB6"/>
    <w:rsid w:val="70DF51A6"/>
    <w:rsid w:val="70E8BE30"/>
    <w:rsid w:val="70F2B6CC"/>
    <w:rsid w:val="71061750"/>
    <w:rsid w:val="710989D3"/>
    <w:rsid w:val="711CD16A"/>
    <w:rsid w:val="71431B63"/>
    <w:rsid w:val="7143FD3D"/>
    <w:rsid w:val="71545F1C"/>
    <w:rsid w:val="715C761C"/>
    <w:rsid w:val="71610F6E"/>
    <w:rsid w:val="71646B3C"/>
    <w:rsid w:val="71657F9A"/>
    <w:rsid w:val="718A334F"/>
    <w:rsid w:val="718EAF21"/>
    <w:rsid w:val="71BEC05F"/>
    <w:rsid w:val="71C5447A"/>
    <w:rsid w:val="71DA531C"/>
    <w:rsid w:val="7223A034"/>
    <w:rsid w:val="72241390"/>
    <w:rsid w:val="72270944"/>
    <w:rsid w:val="7228F271"/>
    <w:rsid w:val="7256EC12"/>
    <w:rsid w:val="725F5D6A"/>
    <w:rsid w:val="72834B5E"/>
    <w:rsid w:val="728E7AE7"/>
    <w:rsid w:val="72A3A84E"/>
    <w:rsid w:val="72A76CD7"/>
    <w:rsid w:val="72CC95D2"/>
    <w:rsid w:val="72DEEBC4"/>
    <w:rsid w:val="72EF5099"/>
    <w:rsid w:val="72F52B38"/>
    <w:rsid w:val="72F75206"/>
    <w:rsid w:val="72FA4ED8"/>
    <w:rsid w:val="73082D99"/>
    <w:rsid w:val="7326DF63"/>
    <w:rsid w:val="732F87EA"/>
    <w:rsid w:val="7333472C"/>
    <w:rsid w:val="734E34BB"/>
    <w:rsid w:val="73643E2E"/>
    <w:rsid w:val="737024A3"/>
    <w:rsid w:val="739F62A1"/>
    <w:rsid w:val="73A64733"/>
    <w:rsid w:val="73A7BB3B"/>
    <w:rsid w:val="73A9589C"/>
    <w:rsid w:val="73B1E4B4"/>
    <w:rsid w:val="73C68ED9"/>
    <w:rsid w:val="73CCBFC1"/>
    <w:rsid w:val="73E44423"/>
    <w:rsid w:val="73FA4427"/>
    <w:rsid w:val="7402C955"/>
    <w:rsid w:val="742A7E77"/>
    <w:rsid w:val="7438A7ED"/>
    <w:rsid w:val="7447C044"/>
    <w:rsid w:val="74635F9A"/>
    <w:rsid w:val="746DC881"/>
    <w:rsid w:val="74936DB4"/>
    <w:rsid w:val="74A7AB5E"/>
    <w:rsid w:val="74CCA0E5"/>
    <w:rsid w:val="74CDF5FE"/>
    <w:rsid w:val="74D14848"/>
    <w:rsid w:val="74D3EF26"/>
    <w:rsid w:val="74E5789B"/>
    <w:rsid w:val="7533B339"/>
    <w:rsid w:val="7534260F"/>
    <w:rsid w:val="75373429"/>
    <w:rsid w:val="753B98E6"/>
    <w:rsid w:val="7557FBDC"/>
    <w:rsid w:val="756FDFDE"/>
    <w:rsid w:val="758011A0"/>
    <w:rsid w:val="758866B1"/>
    <w:rsid w:val="7598C8E2"/>
    <w:rsid w:val="75CE9728"/>
    <w:rsid w:val="75D27674"/>
    <w:rsid w:val="75D77022"/>
    <w:rsid w:val="75D97810"/>
    <w:rsid w:val="75E3BC5C"/>
    <w:rsid w:val="75E9B817"/>
    <w:rsid w:val="75F634B5"/>
    <w:rsid w:val="7600A1DD"/>
    <w:rsid w:val="760F1DB1"/>
    <w:rsid w:val="76399651"/>
    <w:rsid w:val="7643B2C7"/>
    <w:rsid w:val="7652AEAC"/>
    <w:rsid w:val="765C7CD4"/>
    <w:rsid w:val="76716642"/>
    <w:rsid w:val="7672F48A"/>
    <w:rsid w:val="767ACFB0"/>
    <w:rsid w:val="76929DEE"/>
    <w:rsid w:val="769A9B6C"/>
    <w:rsid w:val="76A3A9E2"/>
    <w:rsid w:val="76AA52FA"/>
    <w:rsid w:val="76CEEDCE"/>
    <w:rsid w:val="76D7A5B4"/>
    <w:rsid w:val="76E7C8B5"/>
    <w:rsid w:val="76F4DBB0"/>
    <w:rsid w:val="76F4F264"/>
    <w:rsid w:val="76F712EC"/>
    <w:rsid w:val="76FCA4D7"/>
    <w:rsid w:val="77014E46"/>
    <w:rsid w:val="7711B8F8"/>
    <w:rsid w:val="77369BC1"/>
    <w:rsid w:val="773DD0E4"/>
    <w:rsid w:val="77428973"/>
    <w:rsid w:val="7743D0D5"/>
    <w:rsid w:val="774E03FF"/>
    <w:rsid w:val="774FA0FD"/>
    <w:rsid w:val="7766B36D"/>
    <w:rsid w:val="776A308C"/>
    <w:rsid w:val="776E5805"/>
    <w:rsid w:val="7782735B"/>
    <w:rsid w:val="77A124A1"/>
    <w:rsid w:val="77B34EF4"/>
    <w:rsid w:val="77B3B904"/>
    <w:rsid w:val="77BDC3B6"/>
    <w:rsid w:val="77CEF861"/>
    <w:rsid w:val="77D18D90"/>
    <w:rsid w:val="78003201"/>
    <w:rsid w:val="781A6182"/>
    <w:rsid w:val="781F34E5"/>
    <w:rsid w:val="781FB3BF"/>
    <w:rsid w:val="782A3353"/>
    <w:rsid w:val="782AB985"/>
    <w:rsid w:val="782BEDA8"/>
    <w:rsid w:val="7831374D"/>
    <w:rsid w:val="783CD58B"/>
    <w:rsid w:val="783D476A"/>
    <w:rsid w:val="784FA537"/>
    <w:rsid w:val="785D8CE0"/>
    <w:rsid w:val="785F4067"/>
    <w:rsid w:val="78611E53"/>
    <w:rsid w:val="786369E1"/>
    <w:rsid w:val="7868CB20"/>
    <w:rsid w:val="787BB294"/>
    <w:rsid w:val="7880C4F2"/>
    <w:rsid w:val="78A327EE"/>
    <w:rsid w:val="78DC3D37"/>
    <w:rsid w:val="78FBE17F"/>
    <w:rsid w:val="790470FC"/>
    <w:rsid w:val="791CD1CC"/>
    <w:rsid w:val="79285954"/>
    <w:rsid w:val="79339A13"/>
    <w:rsid w:val="793A25D8"/>
    <w:rsid w:val="793B6834"/>
    <w:rsid w:val="79702981"/>
    <w:rsid w:val="7994A0CF"/>
    <w:rsid w:val="7999F066"/>
    <w:rsid w:val="79B7F51D"/>
    <w:rsid w:val="79C9130E"/>
    <w:rsid w:val="79CC6CE4"/>
    <w:rsid w:val="79CCCA8A"/>
    <w:rsid w:val="79D7E4B4"/>
    <w:rsid w:val="79E22A9F"/>
    <w:rsid w:val="79E2F181"/>
    <w:rsid w:val="79E7B6EC"/>
    <w:rsid w:val="79E7E62A"/>
    <w:rsid w:val="7A0C5911"/>
    <w:rsid w:val="7A1F7763"/>
    <w:rsid w:val="7A306EC6"/>
    <w:rsid w:val="7A41B358"/>
    <w:rsid w:val="7A604EFC"/>
    <w:rsid w:val="7A61319C"/>
    <w:rsid w:val="7A66F625"/>
    <w:rsid w:val="7A67C254"/>
    <w:rsid w:val="7A6BAEC3"/>
    <w:rsid w:val="7A6E97F4"/>
    <w:rsid w:val="7A879CAB"/>
    <w:rsid w:val="7A97B1E0"/>
    <w:rsid w:val="7AA00F12"/>
    <w:rsid w:val="7AA9C8A1"/>
    <w:rsid w:val="7AC68B61"/>
    <w:rsid w:val="7AC77E83"/>
    <w:rsid w:val="7ACD316B"/>
    <w:rsid w:val="7AD8B8E6"/>
    <w:rsid w:val="7AF0BCF3"/>
    <w:rsid w:val="7AFEED58"/>
    <w:rsid w:val="7B1EDDA4"/>
    <w:rsid w:val="7B20172C"/>
    <w:rsid w:val="7B26FD74"/>
    <w:rsid w:val="7B2C77BF"/>
    <w:rsid w:val="7B37A83F"/>
    <w:rsid w:val="7B652FB1"/>
    <w:rsid w:val="7B6E7F3D"/>
    <w:rsid w:val="7B7C6B4F"/>
    <w:rsid w:val="7B8892F8"/>
    <w:rsid w:val="7B9075D9"/>
    <w:rsid w:val="7B98F0FD"/>
    <w:rsid w:val="7BF07B3D"/>
    <w:rsid w:val="7C19313E"/>
    <w:rsid w:val="7C236D0C"/>
    <w:rsid w:val="7C23A44E"/>
    <w:rsid w:val="7C3059FA"/>
    <w:rsid w:val="7C506E50"/>
    <w:rsid w:val="7C541BA2"/>
    <w:rsid w:val="7C55E47E"/>
    <w:rsid w:val="7C582A7D"/>
    <w:rsid w:val="7C6898AF"/>
    <w:rsid w:val="7C82DFA8"/>
    <w:rsid w:val="7CB1B5AB"/>
    <w:rsid w:val="7CB1CD71"/>
    <w:rsid w:val="7CB78E53"/>
    <w:rsid w:val="7CCBE2BD"/>
    <w:rsid w:val="7CDBEEA4"/>
    <w:rsid w:val="7CE1C96B"/>
    <w:rsid w:val="7D0AEC74"/>
    <w:rsid w:val="7D0B231E"/>
    <w:rsid w:val="7D0E21F6"/>
    <w:rsid w:val="7D2FA266"/>
    <w:rsid w:val="7D33C5B3"/>
    <w:rsid w:val="7D410653"/>
    <w:rsid w:val="7D44E2CE"/>
    <w:rsid w:val="7D4A6A6E"/>
    <w:rsid w:val="7D5379D5"/>
    <w:rsid w:val="7D5E4B17"/>
    <w:rsid w:val="7D680F88"/>
    <w:rsid w:val="7D68BB88"/>
    <w:rsid w:val="7DAACBA0"/>
    <w:rsid w:val="7DAD4208"/>
    <w:rsid w:val="7DBC0900"/>
    <w:rsid w:val="7DCAFDEC"/>
    <w:rsid w:val="7DCD5039"/>
    <w:rsid w:val="7DDEFCC1"/>
    <w:rsid w:val="7DE5C066"/>
    <w:rsid w:val="7DE9EF92"/>
    <w:rsid w:val="7E26BE5D"/>
    <w:rsid w:val="7E3C4053"/>
    <w:rsid w:val="7E3F18C6"/>
    <w:rsid w:val="7E4CA110"/>
    <w:rsid w:val="7E5864E7"/>
    <w:rsid w:val="7E61063A"/>
    <w:rsid w:val="7E7DDBAF"/>
    <w:rsid w:val="7E84DDA9"/>
    <w:rsid w:val="7E8F10E6"/>
    <w:rsid w:val="7EA73FD1"/>
    <w:rsid w:val="7EB58742"/>
    <w:rsid w:val="7EBDF696"/>
    <w:rsid w:val="7EC4825B"/>
    <w:rsid w:val="7EDCD6B4"/>
    <w:rsid w:val="7EDEA5DC"/>
    <w:rsid w:val="7EE3917B"/>
    <w:rsid w:val="7EE6AF87"/>
    <w:rsid w:val="7F115883"/>
    <w:rsid w:val="7F2B67E3"/>
    <w:rsid w:val="7F2EF8FA"/>
    <w:rsid w:val="7F373A61"/>
    <w:rsid w:val="7F422AA3"/>
    <w:rsid w:val="7F4BE8C5"/>
    <w:rsid w:val="7F504DB9"/>
    <w:rsid w:val="7F51CFE8"/>
    <w:rsid w:val="7F529386"/>
    <w:rsid w:val="7F7DFD6E"/>
    <w:rsid w:val="7F85BFF3"/>
    <w:rsid w:val="7F91D2AF"/>
    <w:rsid w:val="7FB30A9F"/>
    <w:rsid w:val="7FDEC853"/>
    <w:rsid w:val="7FEAC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47250B"/>
  <w15:docId w15:val="{1DACA752-2F5C-E445-8B16-76BC692AC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869"/>
    <w:rPr>
      <w:rFonts w:ascii="Times New Roman" w:eastAsia="Times New Roman" w:hAnsi="Times New Roman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8216E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8216E"/>
  </w:style>
  <w:style w:type="character" w:styleId="PageNumber">
    <w:name w:val="page number"/>
    <w:basedOn w:val="DefaultParagraphFont"/>
    <w:uiPriority w:val="99"/>
    <w:semiHidden/>
    <w:unhideWhenUsed/>
    <w:rsid w:val="0008216E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C2F4D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1C2F4D"/>
  </w:style>
  <w:style w:type="paragraph" w:customStyle="1" w:styleId="Compact">
    <w:name w:val="Compact"/>
    <w:basedOn w:val="BodyText"/>
    <w:qFormat/>
    <w:rsid w:val="003D04F8"/>
  </w:style>
  <w:style w:type="paragraph" w:styleId="BodyText">
    <w:name w:val="Body Text"/>
    <w:basedOn w:val="Normal"/>
    <w:link w:val="BodyTextChar"/>
    <w:uiPriority w:val="99"/>
    <w:semiHidden/>
    <w:unhideWhenUsed/>
    <w:rsid w:val="003D04F8"/>
    <w:pPr>
      <w:spacing w:after="120"/>
    </w:pPr>
    <w:rPr>
      <w:rFonts w:asciiTheme="minorHAnsi" w:eastAsiaTheme="minorEastAsia" w:hAnsiTheme="minorHAnsi" w:cstheme="minorBidi"/>
      <w:lang w:eastAsia="zh-C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4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3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367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F0FF3"/>
    <w:pPr>
      <w:spacing w:before="100" w:beforeAutospacing="1" w:after="100" w:afterAutospacing="1"/>
    </w:pPr>
  </w:style>
  <w:style w:type="paragraph" w:customStyle="1" w:styleId="EndNoteBibliographyTitle">
    <w:name w:val="EndNote Bibliography Title"/>
    <w:basedOn w:val="Normal"/>
    <w:link w:val="EndNoteBibliographyTitleChar"/>
    <w:rsid w:val="00E42869"/>
    <w:pPr>
      <w:jc w:val="center"/>
    </w:pPr>
    <w:rPr>
      <w:rFonts w:ascii="Calibri" w:eastAsiaTheme="minorEastAsia" w:hAnsi="Calibri" w:cs="Calibri"/>
      <w:lang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42869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E42869"/>
    <w:rPr>
      <w:rFonts w:ascii="Calibri" w:eastAsiaTheme="minorEastAsia" w:hAnsi="Calibri" w:cs="Calibri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E42869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E428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286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42869"/>
  </w:style>
  <w:style w:type="character" w:styleId="FollowedHyperlink">
    <w:name w:val="FollowedHyperlink"/>
    <w:basedOn w:val="DefaultParagraphFont"/>
    <w:uiPriority w:val="99"/>
    <w:semiHidden/>
    <w:unhideWhenUsed/>
    <w:rsid w:val="002A0C2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A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A13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54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68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30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60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22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8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7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2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1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38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134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9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0649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99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46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2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2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0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37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2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2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635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67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3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17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82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74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2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35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4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4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93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31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9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56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2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02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6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13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0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5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21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26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2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0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25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3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2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1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99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74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889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9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26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64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31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1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45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1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2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4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574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3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2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41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4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5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24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5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6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90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7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32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62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43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2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77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5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23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52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3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7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67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54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94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2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5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82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7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7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44a52a27ccbc450f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60D6BF-FA14-494A-B3EA-42807DAFD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8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E. Shapiro</dc:creator>
  <cp:keywords/>
  <dc:description/>
  <cp:lastModifiedBy>Laura Anderson</cp:lastModifiedBy>
  <cp:revision>4</cp:revision>
  <cp:lastPrinted>2021-10-15T23:35:00Z</cp:lastPrinted>
  <dcterms:created xsi:type="dcterms:W3CDTF">2022-03-10T20:17:00Z</dcterms:created>
  <dcterms:modified xsi:type="dcterms:W3CDTF">2022-03-10T20:19:00Z</dcterms:modified>
  <cp:category/>
</cp:coreProperties>
</file>